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7759DE" w:rsidRPr="00E301F8" w:rsidRDefault="007759DE">
      <w:pPr>
        <w:pStyle w:val="Heading1"/>
        <w:rPr>
          <w:rFonts w:cs="Arial"/>
          <w:b w:val="0"/>
          <w:sz w:val="2"/>
        </w:rPr>
      </w:pPr>
    </w:p>
    <w:p w14:paraId="57BDD1D3" w14:textId="77777777" w:rsidR="002B523C" w:rsidRPr="00E301F8" w:rsidRDefault="002B523C" w:rsidP="002B523C">
      <w:pPr>
        <w:pStyle w:val="Heading1"/>
        <w:rPr>
          <w:rFonts w:cs="Arial"/>
          <w:b w:val="0"/>
          <w:sz w:val="2"/>
        </w:rPr>
      </w:pPr>
    </w:p>
    <w:p w14:paraId="43FDAB04" w14:textId="5DAA9149" w:rsidR="00DE42B5" w:rsidRDefault="00155110" w:rsidP="00155110">
      <w:pPr>
        <w:ind w:left="-426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ction A – Violation Report</w:t>
      </w:r>
    </w:p>
    <w:p w14:paraId="79BE976C" w14:textId="77777777" w:rsidR="00155110" w:rsidRPr="00AF6B40" w:rsidRDefault="00155110" w:rsidP="00155110">
      <w:pPr>
        <w:ind w:left="-426"/>
        <w:rPr>
          <w:rFonts w:ascii="Arial" w:hAnsi="Arial" w:cs="Arial"/>
          <w:b/>
        </w:rPr>
      </w:pPr>
    </w:p>
    <w:tbl>
      <w:tblPr>
        <w:tblW w:w="11341" w:type="dxa"/>
        <w:tblInd w:w="-431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1E0" w:firstRow="1" w:lastRow="1" w:firstColumn="1" w:lastColumn="1" w:noHBand="0" w:noVBand="0"/>
      </w:tblPr>
      <w:tblGrid>
        <w:gridCol w:w="845"/>
        <w:gridCol w:w="281"/>
        <w:gridCol w:w="705"/>
        <w:gridCol w:w="565"/>
        <w:gridCol w:w="280"/>
        <w:gridCol w:w="705"/>
        <w:gridCol w:w="142"/>
        <w:gridCol w:w="987"/>
        <w:gridCol w:w="142"/>
        <w:gridCol w:w="987"/>
        <w:gridCol w:w="980"/>
        <w:gridCol w:w="149"/>
        <w:gridCol w:w="1128"/>
        <w:gridCol w:w="174"/>
        <w:gridCol w:w="955"/>
        <w:gridCol w:w="310"/>
        <w:gridCol w:w="286"/>
        <w:gridCol w:w="532"/>
        <w:gridCol w:w="1188"/>
      </w:tblGrid>
      <w:tr w:rsidR="00C11C16" w:rsidRPr="00CF309A" w14:paraId="2DE68B18" w14:textId="77777777" w:rsidTr="000F3FF1">
        <w:trPr>
          <w:trHeight w:val="427"/>
        </w:trPr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F06EE" w14:textId="330D54AD" w:rsidR="00C11C16" w:rsidRPr="002E66E2" w:rsidRDefault="00C11C16" w:rsidP="00F30F18">
            <w:pPr>
              <w:pStyle w:val="ListParagraph"/>
              <w:tabs>
                <w:tab w:val="left" w:pos="7513"/>
              </w:tabs>
              <w:spacing w:before="60" w:after="60"/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80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7588F" w14:textId="77777777" w:rsidR="00C11C16" w:rsidRPr="00F30F18" w:rsidRDefault="00C11C16" w:rsidP="00F30F18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30F1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Operation 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9905B" w14:textId="010C9406" w:rsidR="00C11C16" w:rsidRPr="002E66E2" w:rsidRDefault="00C11C16" w:rsidP="00F30F18">
            <w:pPr>
              <w:pStyle w:val="ListParagraph"/>
              <w:tabs>
                <w:tab w:val="left" w:pos="7513"/>
              </w:tabs>
              <w:spacing w:before="60" w:after="60"/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0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1C2AE" w14:textId="01433457" w:rsidR="00C11C16" w:rsidRPr="00F30F18" w:rsidRDefault="00C11C16" w:rsidP="00F30F18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30F18">
              <w:rPr>
                <w:rFonts w:ascii="Arial" w:hAnsi="Arial" w:cs="Arial"/>
                <w:b/>
                <w:bCs/>
                <w:sz w:val="16"/>
                <w:szCs w:val="16"/>
              </w:rPr>
              <w:t>Projects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2E66E2" w:rsidRPr="00CF309A" w14:paraId="612D5F46" w14:textId="77777777" w:rsidTr="00C11C16">
        <w:tc>
          <w:tcPr>
            <w:tcW w:w="11341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BB1BFB" w14:textId="2251148C" w:rsidR="002E66E2" w:rsidRPr="002E66E2" w:rsidRDefault="002E66E2" w:rsidP="00DE42B5">
            <w:pPr>
              <w:pStyle w:val="ListParagraph"/>
              <w:numPr>
                <w:ilvl w:val="0"/>
                <w:numId w:val="21"/>
              </w:numPr>
              <w:tabs>
                <w:tab w:val="left" w:pos="7513"/>
              </w:tabs>
              <w:spacing w:before="60" w:after="60"/>
              <w:ind w:left="320"/>
              <w:rPr>
                <w:rFonts w:ascii="Arial" w:hAnsi="Arial" w:cs="Arial"/>
              </w:rPr>
            </w:pPr>
            <w:r w:rsidRPr="002E66E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rea </w:t>
            </w:r>
            <w:r w:rsidR="00C11C16">
              <w:rPr>
                <w:rFonts w:ascii="Arial" w:hAnsi="Arial" w:cs="Arial"/>
                <w:b/>
                <w:bCs/>
                <w:sz w:val="16"/>
                <w:szCs w:val="16"/>
              </w:rPr>
              <w:t>Details</w:t>
            </w:r>
          </w:p>
        </w:tc>
      </w:tr>
      <w:tr w:rsidR="005D1903" w:rsidRPr="00CF309A" w14:paraId="3CBF7477" w14:textId="77777777" w:rsidTr="000F3FF1">
        <w:tc>
          <w:tcPr>
            <w:tcW w:w="1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9243F" w14:textId="62C2CB33" w:rsidR="002E66E2" w:rsidRPr="00E42440" w:rsidRDefault="00C11C16" w:rsidP="00BE4553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Plant</w:t>
            </w:r>
          </w:p>
        </w:tc>
        <w:tc>
          <w:tcPr>
            <w:tcW w:w="24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04194" w14:textId="77777777" w:rsidR="002E66E2" w:rsidRPr="00E42440" w:rsidRDefault="002E66E2" w:rsidP="00BE4553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1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0A98D" w14:textId="14E48130" w:rsidR="002E66E2" w:rsidRPr="00E42440" w:rsidRDefault="00C11C16" w:rsidP="00BE4553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partment</w:t>
            </w:r>
          </w:p>
        </w:tc>
        <w:tc>
          <w:tcPr>
            <w:tcW w:w="24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55771" w14:textId="77777777" w:rsidR="002E66E2" w:rsidRPr="00E42440" w:rsidRDefault="002E66E2" w:rsidP="00BE4553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8865B" w14:textId="68285EBD" w:rsidR="002E66E2" w:rsidRPr="00E42440" w:rsidRDefault="00C11C16" w:rsidP="00BE4553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Section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73815" w14:textId="77777777" w:rsidR="002E66E2" w:rsidRPr="008B68E3" w:rsidRDefault="002E66E2" w:rsidP="00BE4553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</w:tr>
      <w:tr w:rsidR="005D1903" w:rsidRPr="00CF309A" w14:paraId="0A24E2A2" w14:textId="77777777" w:rsidTr="000F3FF1">
        <w:tc>
          <w:tcPr>
            <w:tcW w:w="1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3D65E" w14:textId="686CA5DB" w:rsidR="002E66E2" w:rsidRPr="00E42440" w:rsidRDefault="00C11C16" w:rsidP="00BE4553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3A586" w14:textId="77777777" w:rsidR="002E66E2" w:rsidRPr="00E42440" w:rsidRDefault="002E66E2" w:rsidP="00BE4553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1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1C333" w14:textId="6869C3CD" w:rsidR="002E66E2" w:rsidRPr="00E42440" w:rsidRDefault="00C11C16" w:rsidP="00BE4553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ime</w:t>
            </w:r>
          </w:p>
        </w:tc>
        <w:tc>
          <w:tcPr>
            <w:tcW w:w="24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2E1D7" w14:textId="77777777" w:rsidR="002E66E2" w:rsidRPr="00E42440" w:rsidRDefault="002E66E2" w:rsidP="00BE4553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EBE8A" w14:textId="37FE9E24" w:rsidR="002E66E2" w:rsidRPr="00E42440" w:rsidRDefault="00C11C16" w:rsidP="00BE4553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tion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33E0" w14:textId="47082150" w:rsidR="002E66E2" w:rsidRPr="008B68E3" w:rsidRDefault="002E66E2" w:rsidP="00BE4553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</w:tr>
      <w:tr w:rsidR="002E66E2" w:rsidRPr="00CF309A" w14:paraId="6A8305B5" w14:textId="77777777" w:rsidTr="00C11C16">
        <w:tc>
          <w:tcPr>
            <w:tcW w:w="11341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9B150A" w14:textId="41A611E3" w:rsidR="002E66E2" w:rsidRPr="002E66E2" w:rsidRDefault="004075D3" w:rsidP="00DE42B5">
            <w:pPr>
              <w:pStyle w:val="ListParagraph"/>
              <w:numPr>
                <w:ilvl w:val="0"/>
                <w:numId w:val="21"/>
              </w:numPr>
              <w:tabs>
                <w:tab w:val="left" w:pos="7513"/>
              </w:tabs>
              <w:spacing w:before="60" w:after="60"/>
              <w:ind w:left="3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Business</w:t>
            </w:r>
            <w:r w:rsidR="00C11C1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Partner Details</w:t>
            </w:r>
          </w:p>
        </w:tc>
      </w:tr>
      <w:tr w:rsidR="00C11C16" w:rsidRPr="00CF309A" w14:paraId="6AD9A281" w14:textId="77777777" w:rsidTr="000F3FF1">
        <w:tc>
          <w:tcPr>
            <w:tcW w:w="26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C2D8F" w14:textId="0EBBE5F8" w:rsidR="00C11C16" w:rsidRPr="00E42440" w:rsidRDefault="00C11C16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ame of </w:t>
            </w:r>
            <w:r w:rsidR="00C30F35">
              <w:rPr>
                <w:rFonts w:ascii="Arial" w:hAnsi="Arial" w:cs="Arial"/>
                <w:b/>
                <w:bCs/>
                <w:sz w:val="16"/>
                <w:szCs w:val="16"/>
              </w:rPr>
              <w:t>Business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Partner</w:t>
            </w:r>
          </w:p>
        </w:tc>
        <w:tc>
          <w:tcPr>
            <w:tcW w:w="540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BC325" w14:textId="77777777" w:rsidR="00C11C16" w:rsidRPr="008B68E3" w:rsidRDefault="00C11C16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5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DF08" w14:textId="5F36FC94" w:rsidR="00C11C16" w:rsidRPr="00C11C16" w:rsidRDefault="00C11C16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11C16">
              <w:rPr>
                <w:rFonts w:ascii="Arial" w:hAnsi="Arial" w:cs="Arial"/>
                <w:b/>
                <w:bCs/>
                <w:sz w:val="16"/>
                <w:szCs w:val="16"/>
              </w:rPr>
              <w:t>Work Order No.</w:t>
            </w:r>
          </w:p>
        </w:tc>
        <w:tc>
          <w:tcPr>
            <w:tcW w:w="1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92267" w14:textId="751F267F" w:rsidR="00C11C16" w:rsidRPr="008B68E3" w:rsidRDefault="00C11C16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</w:tr>
      <w:tr w:rsidR="00C943C9" w:rsidRPr="00CF309A" w14:paraId="69FB5AEA" w14:textId="77777777" w:rsidTr="000F3FF1">
        <w:tc>
          <w:tcPr>
            <w:tcW w:w="18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562C1" w14:textId="42280C91" w:rsidR="002E66E2" w:rsidRPr="00E42440" w:rsidRDefault="002E66E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ame of </w:t>
            </w:r>
            <w:r w:rsidR="00C11C16">
              <w:rPr>
                <w:rFonts w:ascii="Arial" w:hAnsi="Arial" w:cs="Arial"/>
                <w:b/>
                <w:bCs/>
                <w:sz w:val="16"/>
                <w:szCs w:val="16"/>
              </w:rPr>
              <w:t>Violator</w:t>
            </w:r>
          </w:p>
        </w:tc>
        <w:tc>
          <w:tcPr>
            <w:tcW w:w="28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A431B" w14:textId="77777777" w:rsidR="002E66E2" w:rsidRPr="00E42440" w:rsidRDefault="002E66E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D371B" w14:textId="60EDE1E3" w:rsidR="002E66E2" w:rsidRPr="00E42440" w:rsidRDefault="00C11C16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Scrum ID</w:t>
            </w:r>
          </w:p>
        </w:tc>
        <w:tc>
          <w:tcPr>
            <w:tcW w:w="24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7C78C" w14:textId="77777777" w:rsidR="002E66E2" w:rsidRPr="00E42440" w:rsidRDefault="002E66E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F1D4E" w14:textId="01275B2B" w:rsidR="002E66E2" w:rsidRPr="00E42440" w:rsidRDefault="002E66E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42440">
              <w:rPr>
                <w:rFonts w:ascii="Arial" w:hAnsi="Arial" w:cs="Arial"/>
                <w:b/>
                <w:bCs/>
                <w:sz w:val="16"/>
                <w:szCs w:val="16"/>
              </w:rPr>
              <w:t>Designation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3EBD7" w14:textId="77777777" w:rsidR="002E66E2" w:rsidRPr="008B68E3" w:rsidRDefault="002E66E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</w:tr>
      <w:tr w:rsidR="00C11C16" w:rsidRPr="00CF309A" w14:paraId="7283343E" w14:textId="77777777" w:rsidTr="000F3FF1">
        <w:tc>
          <w:tcPr>
            <w:tcW w:w="18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343A5" w14:textId="30DE8C19" w:rsidR="00C11C16" w:rsidRDefault="00C11C16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Name of Supervisor</w:t>
            </w:r>
          </w:p>
        </w:tc>
        <w:tc>
          <w:tcPr>
            <w:tcW w:w="28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710C4" w14:textId="77777777" w:rsidR="00C11C16" w:rsidRPr="00E42440" w:rsidRDefault="00C11C16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B2AE8" w14:textId="2DE4651E" w:rsidR="00C11C16" w:rsidRDefault="00C11C16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Scrum ID</w:t>
            </w:r>
          </w:p>
        </w:tc>
        <w:tc>
          <w:tcPr>
            <w:tcW w:w="24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A0236" w14:textId="77777777" w:rsidR="00C11C16" w:rsidRPr="00E42440" w:rsidRDefault="00C11C16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2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95C34" w14:textId="77777777" w:rsidR="00C11C16" w:rsidRPr="008B68E3" w:rsidRDefault="00C11C16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</w:tr>
      <w:tr w:rsidR="004B3648" w:rsidRPr="00CF309A" w14:paraId="7EFB1EF4" w14:textId="77777777" w:rsidTr="00A7144B">
        <w:tc>
          <w:tcPr>
            <w:tcW w:w="11341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29FDD1" w14:textId="5992C975" w:rsidR="004B3648" w:rsidRPr="008B68E3" w:rsidRDefault="008B14A4" w:rsidP="004B3648">
            <w:pPr>
              <w:pStyle w:val="ListParagraph"/>
              <w:numPr>
                <w:ilvl w:val="0"/>
                <w:numId w:val="21"/>
              </w:numPr>
              <w:tabs>
                <w:tab w:val="left" w:pos="7513"/>
              </w:tabs>
              <w:spacing w:before="60" w:after="60"/>
              <w:ind w:left="320"/>
              <w:rPr>
                <w:rFonts w:ascii="Arial" w:hAnsi="Arial" w:cs="Arial"/>
              </w:rPr>
            </w:pPr>
            <w:r w:rsidRPr="00D60BD4">
              <w:rPr>
                <w:rFonts w:ascii="Arial" w:hAnsi="Arial" w:cs="Arial"/>
                <w:b/>
                <w:bCs/>
                <w:sz w:val="16"/>
                <w:szCs w:val="16"/>
              </w:rPr>
              <w:t>Zero Tolerance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 w:rsidRPr="00757363">
              <w:rPr>
                <w:rFonts w:ascii="Arial" w:hAnsi="Arial" w:cs="Arial"/>
                <w:b/>
                <w:bCs/>
                <w:sz w:val="16"/>
                <w:szCs w:val="16"/>
              </w:rPr>
              <w:t>√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ick applicable) - Minimum Penalty of Rs. 1,00,000/- </w:t>
            </w:r>
            <w:r w:rsidR="009C1CB2" w:rsidRPr="004B3648">
              <w:rPr>
                <w:rFonts w:ascii="Arial" w:hAnsi="Arial" w:cs="Arial"/>
                <w:b/>
                <w:bCs/>
                <w:sz w:val="16"/>
                <w:szCs w:val="16"/>
              </w:rPr>
              <w:t>Applicable LSGR</w:t>
            </w:r>
            <w:r w:rsidR="00A7144B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 w:rsidR="00A7144B" w:rsidRPr="00757363">
              <w:rPr>
                <w:rFonts w:ascii="Arial" w:hAnsi="Arial" w:cs="Arial"/>
                <w:b/>
                <w:bCs/>
                <w:sz w:val="16"/>
                <w:szCs w:val="16"/>
              </w:rPr>
              <w:t>√</w:t>
            </w:r>
            <w:r w:rsidR="00A7144B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0D50C3">
              <w:rPr>
                <w:rFonts w:ascii="Arial" w:hAnsi="Arial" w:cs="Arial"/>
                <w:b/>
                <w:bCs/>
                <w:sz w:val="16"/>
                <w:szCs w:val="16"/>
              </w:rPr>
              <w:t>tick applicable)</w:t>
            </w:r>
          </w:p>
        </w:tc>
      </w:tr>
      <w:tr w:rsidR="004B3648" w:rsidRPr="00CF309A" w14:paraId="75A43C9A" w14:textId="77777777" w:rsidTr="000F3FF1">
        <w:trPr>
          <w:trHeight w:val="656"/>
        </w:trPr>
        <w:tc>
          <w:tcPr>
            <w:tcW w:w="1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A4B4A" w14:textId="4D68F4B7" w:rsidR="004B3648" w:rsidRPr="008B68E3" w:rsidRDefault="004B3648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6FAE5" w14:textId="1A1BF7EE" w:rsidR="004B3648" w:rsidRPr="008B68E3" w:rsidRDefault="004B3648" w:rsidP="009C1CB2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E0316B0" wp14:editId="3A3AE4D9">
                  <wp:extent cx="373110" cy="360000"/>
                  <wp:effectExtent l="0" t="0" r="8255" b="2540"/>
                  <wp:docPr id="6" name="Picture 5" descr="Ic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4C74DEE-D5B9-4036-8F8C-7B387646F7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 descr="Ic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94C74DEE-D5B9-4036-8F8C-7B387646F7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/>
                          <a:srcRect l="26263" t="6678" r="23583" b="7239"/>
                          <a:stretch/>
                        </pic:blipFill>
                        <pic:spPr bwMode="auto">
                          <a:xfrm>
                            <a:off x="0" y="0"/>
                            <a:ext cx="373110" cy="3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4190E" w14:textId="77777777" w:rsidR="004B3648" w:rsidRPr="008B68E3" w:rsidRDefault="004B3648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1FD49" w14:textId="770CD29F" w:rsidR="004B3648" w:rsidRPr="008B68E3" w:rsidRDefault="004B3648" w:rsidP="009C1CB2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1F90E28" wp14:editId="3B8915DC">
                  <wp:extent cx="359258" cy="360000"/>
                  <wp:effectExtent l="0" t="0" r="3175" b="2540"/>
                  <wp:docPr id="11" name="Picture 10" descr="Circle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6410404-8F71-724D-8F9E-973D1DA9B1C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 descr="Circle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06410404-8F71-724D-8F9E-973D1DA9B1C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/>
                          <a:srcRect l="26601" t="7736" r="24613" b="5338"/>
                          <a:stretch/>
                        </pic:blipFill>
                        <pic:spPr bwMode="auto">
                          <a:xfrm>
                            <a:off x="0" y="0"/>
                            <a:ext cx="359258" cy="3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EB322" w14:textId="77777777" w:rsidR="004B3648" w:rsidRPr="008B68E3" w:rsidRDefault="004B3648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B027C" w14:textId="51AA486B" w:rsidR="004B3648" w:rsidRPr="008B68E3" w:rsidRDefault="004B3648" w:rsidP="004B3648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CA917FA" wp14:editId="3940C43D">
                  <wp:extent cx="362927" cy="360000"/>
                  <wp:effectExtent l="0" t="0" r="0" b="2540"/>
                  <wp:docPr id="3" name="Picture 2" descr="A picture containing logo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3452454-9715-8448-B6CB-4149A12A453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A picture containing logo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3452454-9715-8448-B6CB-4149A12A453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/>
                          <a:srcRect l="26782" t="9236" r="26022" b="7574"/>
                          <a:stretch/>
                        </pic:blipFill>
                        <pic:spPr bwMode="auto">
                          <a:xfrm>
                            <a:off x="0" y="0"/>
                            <a:ext cx="362927" cy="3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B0E70" w14:textId="77777777" w:rsidR="004B3648" w:rsidRPr="008B68E3" w:rsidRDefault="004B3648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5ABC9" w14:textId="7D566CB9" w:rsidR="004B3648" w:rsidRPr="008B68E3" w:rsidRDefault="009C1CB2" w:rsidP="009C1CB2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795E0E0" wp14:editId="32A730A7">
                  <wp:extent cx="362801" cy="360000"/>
                  <wp:effectExtent l="0" t="0" r="0" b="2540"/>
                  <wp:docPr id="12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DDD37-B73C-2743-8CD7-61B0DC4AC9C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418DDD37-B73C-2743-8CD7-61B0DC4AC9C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l="26133" t="7054" r="25342" b="7365"/>
                          <a:stretch/>
                        </pic:blipFill>
                        <pic:spPr bwMode="auto">
                          <a:xfrm>
                            <a:off x="0" y="0"/>
                            <a:ext cx="362801" cy="3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C3AB3" w14:textId="77777777" w:rsidR="004B3648" w:rsidRPr="008B68E3" w:rsidRDefault="004B3648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FA9DD" w14:textId="3B948A3A" w:rsidR="004B3648" w:rsidRPr="008B68E3" w:rsidRDefault="009C1CB2" w:rsidP="009C1CB2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C87B440" wp14:editId="1E2534D5">
                  <wp:extent cx="352000" cy="360000"/>
                  <wp:effectExtent l="0" t="0" r="0" b="2540"/>
                  <wp:docPr id="4" name="Picture 3" descr="Ic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9F6E6BE-B09F-D946-BAAC-3474808D776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Ic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69F6E6BE-B09F-D946-BAAC-3474808D776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27181" t="8327" r="26515" b="7451"/>
                          <a:stretch/>
                        </pic:blipFill>
                        <pic:spPr bwMode="auto">
                          <a:xfrm>
                            <a:off x="0" y="0"/>
                            <a:ext cx="352000" cy="3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3648" w:rsidRPr="00CF309A" w14:paraId="4543461F" w14:textId="77777777" w:rsidTr="000F3FF1">
        <w:tc>
          <w:tcPr>
            <w:tcW w:w="1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7722" w14:textId="77777777" w:rsidR="004B3648" w:rsidRPr="008B68E3" w:rsidRDefault="004B3648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13FB3" w14:textId="2D9D0255" w:rsidR="004B3648" w:rsidRPr="008B68E3" w:rsidRDefault="009C1CB2" w:rsidP="009C1CB2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B6F2F99" wp14:editId="204E304E">
                  <wp:extent cx="359230" cy="360000"/>
                  <wp:effectExtent l="0" t="0" r="3175" b="2540"/>
                  <wp:docPr id="7" name="Picture 6" descr="A picture containing tex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3B98DD9-45A9-0246-BDC2-E661F461ECE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A picture containing tex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3B98DD9-45A9-0246-BDC2-E661F461ECE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26435" t="8786" r="26269" b="6859"/>
                          <a:stretch/>
                        </pic:blipFill>
                        <pic:spPr bwMode="auto">
                          <a:xfrm>
                            <a:off x="0" y="0"/>
                            <a:ext cx="359230" cy="3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58288" w14:textId="77777777" w:rsidR="004B3648" w:rsidRPr="008B68E3" w:rsidRDefault="004B3648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D6056" w14:textId="47389206" w:rsidR="004B3648" w:rsidRPr="008B68E3" w:rsidRDefault="009C1CB2" w:rsidP="009C1CB2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046BD34" wp14:editId="566B24C6">
                  <wp:extent cx="371225" cy="360000"/>
                  <wp:effectExtent l="0" t="0" r="0" b="2540"/>
                  <wp:docPr id="13" name="Picture 12" descr="Icon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70A521F-5C7E-F44C-98EB-58B0637FA0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 descr="Icon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770A521F-5C7E-F44C-98EB-58B0637FA0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26491" t="9512" r="26370" b="9206"/>
                          <a:stretch/>
                        </pic:blipFill>
                        <pic:spPr bwMode="auto">
                          <a:xfrm>
                            <a:off x="0" y="0"/>
                            <a:ext cx="371225" cy="3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5C7A4" w14:textId="77777777" w:rsidR="004B3648" w:rsidRPr="008B68E3" w:rsidRDefault="004B3648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8B6EC" w14:textId="7957E508" w:rsidR="004B3648" w:rsidRPr="008B68E3" w:rsidRDefault="009C1CB2" w:rsidP="009C1CB2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BFA6BC0" wp14:editId="7A99C8C0">
                  <wp:extent cx="366865" cy="360000"/>
                  <wp:effectExtent l="0" t="0" r="0" b="2540"/>
                  <wp:docPr id="9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158116-451D-4309-86A8-B33A182D0BE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6F158116-451D-4309-86A8-B33A182D0B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/>
                          <a:srcRect l="-1" t="9153" r="20015" b="6772"/>
                          <a:stretch/>
                        </pic:blipFill>
                        <pic:spPr bwMode="auto">
                          <a:xfrm>
                            <a:off x="0" y="0"/>
                            <a:ext cx="366865" cy="3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E3522" w14:textId="77777777" w:rsidR="004B3648" w:rsidRPr="008B68E3" w:rsidRDefault="004B3648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91213" w14:textId="3E8A9EDA" w:rsidR="004B3648" w:rsidRPr="008B68E3" w:rsidRDefault="009C1CB2" w:rsidP="009C1CB2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6FCDA19" wp14:editId="13DC37CB">
                  <wp:extent cx="396378" cy="360000"/>
                  <wp:effectExtent l="0" t="0" r="3810" b="2540"/>
                  <wp:docPr id="10" name="Pictur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631B63-B1CA-444D-831F-2428AB015BB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>
                            <a:extLst>
                              <a:ext uri="{FF2B5EF4-FFF2-40B4-BE49-F238E27FC236}">
                                <a16:creationId xmlns:a16="http://schemas.microsoft.com/office/drawing/2014/main" id="{68631B63-B1CA-444D-831F-2428AB015BB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/>
                          <a:srcRect t="8220" r="24675" b="11366"/>
                          <a:stretch/>
                        </pic:blipFill>
                        <pic:spPr bwMode="auto">
                          <a:xfrm>
                            <a:off x="0" y="0"/>
                            <a:ext cx="396378" cy="3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729A2" w14:textId="77777777" w:rsidR="004B3648" w:rsidRPr="008B68E3" w:rsidRDefault="004B3648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5232C" w14:textId="66856023" w:rsidR="004B3648" w:rsidRPr="008B68E3" w:rsidRDefault="009C1CB2" w:rsidP="009C1CB2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5C60EBC" wp14:editId="51A37BF7">
                  <wp:extent cx="355112" cy="360000"/>
                  <wp:effectExtent l="0" t="0" r="6985" b="2540"/>
                  <wp:docPr id="14" name="Picture 13" descr="Icon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198C257-DCF1-854A-9522-BE7A73AFEBE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 descr="Icon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3198C257-DCF1-854A-9522-BE7A73AFEBE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/>
                          <a:srcRect l="27375" t="10344" r="27609" b="8495"/>
                          <a:stretch/>
                        </pic:blipFill>
                        <pic:spPr bwMode="auto">
                          <a:xfrm>
                            <a:off x="0" y="0"/>
                            <a:ext cx="355112" cy="3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1CB2" w:rsidRPr="00CF309A" w14:paraId="3C5F7C3D" w14:textId="77777777" w:rsidTr="00A7144B">
        <w:tc>
          <w:tcPr>
            <w:tcW w:w="11341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4ED574" w14:textId="5E1D067D" w:rsidR="009C1CB2" w:rsidRDefault="009C1CB2" w:rsidP="009C1CB2">
            <w:pPr>
              <w:pStyle w:val="ListParagraph"/>
              <w:numPr>
                <w:ilvl w:val="0"/>
                <w:numId w:val="21"/>
              </w:numPr>
              <w:tabs>
                <w:tab w:val="left" w:pos="7513"/>
              </w:tabs>
              <w:spacing w:before="60" w:after="60"/>
              <w:ind w:left="320"/>
              <w:rPr>
                <w:noProof/>
              </w:rPr>
            </w:pPr>
            <w:r w:rsidRPr="004B3648">
              <w:rPr>
                <w:rFonts w:ascii="Arial" w:hAnsi="Arial" w:cs="Arial"/>
                <w:b/>
                <w:bCs/>
                <w:sz w:val="16"/>
                <w:szCs w:val="16"/>
              </w:rPr>
              <w:t>Applicable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Killer Risk</w:t>
            </w:r>
            <w:r w:rsidR="00B268F9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 w:rsidR="00B268F9" w:rsidRPr="00757363">
              <w:rPr>
                <w:rFonts w:ascii="Arial" w:hAnsi="Arial" w:cs="Arial"/>
                <w:b/>
                <w:bCs/>
                <w:sz w:val="16"/>
                <w:szCs w:val="16"/>
              </w:rPr>
              <w:t>√</w:t>
            </w:r>
            <w:r w:rsidR="00B268F9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ick applicable)</w:t>
            </w:r>
          </w:p>
        </w:tc>
      </w:tr>
      <w:tr w:rsidR="009C1CB2" w:rsidRPr="00CF309A" w14:paraId="1CA74F96" w14:textId="77777777" w:rsidTr="000F3FF1">
        <w:tc>
          <w:tcPr>
            <w:tcW w:w="1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3F451" w14:textId="77777777" w:rsidR="009C1CB2" w:rsidRPr="00C30F35" w:rsidRDefault="009C1CB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09D97" w14:textId="1BE63356" w:rsidR="009C1CB2" w:rsidRPr="00C30F35" w:rsidRDefault="00004BCF" w:rsidP="009C1CB2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Fall from height</w:t>
            </w: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AA5B6" w14:textId="77777777" w:rsidR="009C1CB2" w:rsidRPr="00C30F35" w:rsidRDefault="009C1CB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41A9F" w14:textId="5259050F" w:rsidR="009C1CB2" w:rsidRPr="00C30F35" w:rsidRDefault="00004BCF" w:rsidP="00004BCF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Crushed or rolled over by vehicle</w:t>
            </w: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E27FE" w14:textId="77777777" w:rsidR="009C1CB2" w:rsidRPr="00C30F35" w:rsidRDefault="009C1CB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11A23" w14:textId="78094547" w:rsidR="009C1CB2" w:rsidRPr="00C30F35" w:rsidRDefault="00004BCF" w:rsidP="00004BCF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Crushed by other mobile equipment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628B" w14:textId="77777777" w:rsidR="009C1CB2" w:rsidRPr="00C30F35" w:rsidRDefault="009C1CB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54051" w14:textId="23449468" w:rsidR="009C1CB2" w:rsidRPr="00C30F35" w:rsidRDefault="00004BCF" w:rsidP="00004BCF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Crushed by moving machinery</w:t>
            </w:r>
          </w:p>
        </w:tc>
        <w:tc>
          <w:tcPr>
            <w:tcW w:w="11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14AC1" w14:textId="77777777" w:rsidR="009C1CB2" w:rsidRPr="00C30F35" w:rsidRDefault="009C1CB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D9418" w14:textId="02BF0C6E" w:rsidR="009C1CB2" w:rsidRPr="00C30F35" w:rsidRDefault="00004BCF" w:rsidP="00004BCF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Crushed by suspended load</w:t>
            </w:r>
          </w:p>
        </w:tc>
      </w:tr>
      <w:tr w:rsidR="009C1CB2" w:rsidRPr="00CF309A" w14:paraId="0D382406" w14:textId="77777777" w:rsidTr="000F3FF1">
        <w:tc>
          <w:tcPr>
            <w:tcW w:w="1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344D9" w14:textId="77777777" w:rsidR="009C1CB2" w:rsidRPr="00C30F35" w:rsidRDefault="009C1CB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5416D" w14:textId="368D20ED" w:rsidR="009C1CB2" w:rsidRPr="00C30F35" w:rsidRDefault="00004BCF" w:rsidP="00004BCF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Crushed by collapsing structure </w:t>
            </w: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BD188" w14:textId="77777777" w:rsidR="009C1CB2" w:rsidRPr="00C30F35" w:rsidRDefault="009C1CB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22D90" w14:textId="6319B2DC" w:rsidR="009C1CB2" w:rsidRPr="00C30F35" w:rsidRDefault="00004BCF" w:rsidP="00004BCF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 Deep Excavation</w:t>
            </w: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AE161" w14:textId="77777777" w:rsidR="009C1CB2" w:rsidRPr="00C30F35" w:rsidRDefault="009C1CB2" w:rsidP="00004BCF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07A7" w14:textId="6CFFEDC1" w:rsidR="009C1CB2" w:rsidRPr="00C30F35" w:rsidRDefault="00004BCF" w:rsidP="00004BCF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Electrical Hazards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35B19" w14:textId="77777777" w:rsidR="009C1CB2" w:rsidRPr="00C30F35" w:rsidRDefault="009C1CB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AA839" w14:textId="77777777" w:rsidR="009C1CB2" w:rsidRPr="00C30F35" w:rsidRDefault="009C1CB2" w:rsidP="009C1CB2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459E3" w14:textId="77777777" w:rsidR="009C1CB2" w:rsidRPr="00C30F35" w:rsidRDefault="009C1CB2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948BB" w14:textId="77777777" w:rsidR="009C1CB2" w:rsidRPr="00C30F35" w:rsidRDefault="009C1CB2" w:rsidP="009C1CB2">
            <w:pPr>
              <w:tabs>
                <w:tab w:val="left" w:pos="7513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</w:tr>
      <w:tr w:rsidR="00D60BD4" w:rsidRPr="00CF309A" w14:paraId="691AED79" w14:textId="77777777" w:rsidTr="00A24A11">
        <w:tc>
          <w:tcPr>
            <w:tcW w:w="11341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A389F" w14:textId="61D14A24" w:rsidR="00D60BD4" w:rsidRPr="00004BCF" w:rsidRDefault="00D60BD4" w:rsidP="00D60BD4">
            <w:pPr>
              <w:pStyle w:val="ListParagraph"/>
              <w:numPr>
                <w:ilvl w:val="0"/>
                <w:numId w:val="21"/>
              </w:numPr>
              <w:tabs>
                <w:tab w:val="left" w:pos="7513"/>
              </w:tabs>
              <w:spacing w:before="60" w:after="60"/>
              <w:ind w:left="320"/>
              <w:rPr>
                <w:noProof/>
                <w:sz w:val="12"/>
                <w:szCs w:val="12"/>
              </w:rPr>
            </w:pPr>
            <w:r w:rsidRPr="00D60BD4">
              <w:rPr>
                <w:rFonts w:ascii="Arial" w:hAnsi="Arial" w:cs="Arial"/>
                <w:b/>
                <w:bCs/>
                <w:sz w:val="16"/>
                <w:szCs w:val="16"/>
              </w:rPr>
              <w:t>Zero Tolerance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0A3397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 w:rsidR="000A3397" w:rsidRPr="00757363">
              <w:rPr>
                <w:rFonts w:ascii="Arial" w:hAnsi="Arial" w:cs="Arial"/>
                <w:b/>
                <w:bCs/>
                <w:sz w:val="16"/>
                <w:szCs w:val="16"/>
              </w:rPr>
              <w:t>√</w:t>
            </w:r>
            <w:r w:rsidR="000A339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ick applicable) - M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inimum </w:t>
            </w:r>
            <w:r w:rsidR="000A3397">
              <w:rPr>
                <w:rFonts w:ascii="Arial" w:hAnsi="Arial" w:cs="Arial"/>
                <w:b/>
                <w:bCs/>
                <w:sz w:val="16"/>
                <w:szCs w:val="16"/>
              </w:rPr>
              <w:t>P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enalty of Rs. 1,00,000/-</w:t>
            </w:r>
          </w:p>
        </w:tc>
      </w:tr>
      <w:tr w:rsidR="00144C96" w:rsidRPr="00CF309A" w14:paraId="3C894D3E" w14:textId="77777777" w:rsidTr="000F3FF1">
        <w:tc>
          <w:tcPr>
            <w:tcW w:w="1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E2D8B" w14:textId="77777777" w:rsidR="00144C96" w:rsidRPr="008B68E3" w:rsidRDefault="00144C96" w:rsidP="002E66E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D5485" w14:textId="77777777" w:rsidR="00D60BD4" w:rsidRPr="00C30F35" w:rsidRDefault="00144C96" w:rsidP="00C30F35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Working without PTW</w:t>
            </w:r>
            <w:r w:rsidR="00D53BA7" w:rsidRPr="00C30F35"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 / </w:t>
            </w:r>
          </w:p>
          <w:p w14:paraId="7AA60BAD" w14:textId="48BCDED4" w:rsidR="00144C96" w:rsidRPr="00C30F35" w:rsidRDefault="00D60BD4" w:rsidP="00C30F35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Working by d</w:t>
            </w:r>
            <w:r w:rsidR="00D53BA7"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eviating</w:t>
            </w: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 PTW conditions</w:t>
            </w:r>
            <w:r w:rsidR="00D53BA7" w:rsidRPr="00C30F35"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 </w:t>
            </w: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AF86A" w14:textId="77777777" w:rsidR="00144C96" w:rsidRPr="00C30F35" w:rsidRDefault="00144C96" w:rsidP="00C30F35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8CB0E" w14:textId="3B9ABED7" w:rsidR="00144C96" w:rsidRPr="00C30F35" w:rsidRDefault="00144C96" w:rsidP="00C30F35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Work at height related violation</w:t>
            </w: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2BC0A" w14:textId="77777777" w:rsidR="00144C96" w:rsidRPr="00C30F35" w:rsidRDefault="00144C96" w:rsidP="00C30F35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4B150" w14:textId="2E7345DE" w:rsidR="00144C96" w:rsidRPr="00C30F35" w:rsidRDefault="00144C96" w:rsidP="00C30F35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Confined space related violations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31033" w14:textId="77777777" w:rsidR="00144C96" w:rsidRPr="00C30F35" w:rsidRDefault="00144C96" w:rsidP="00C30F35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1289A" w14:textId="520D5A98" w:rsidR="00144C96" w:rsidRPr="00C30F35" w:rsidRDefault="00144C96" w:rsidP="00C30F35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Electrical related violations</w:t>
            </w:r>
          </w:p>
        </w:tc>
        <w:tc>
          <w:tcPr>
            <w:tcW w:w="11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F7F01" w14:textId="77777777" w:rsidR="00144C96" w:rsidRPr="00C30F35" w:rsidRDefault="00144C96" w:rsidP="00C30F35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801C9" w14:textId="0C6B5AE8" w:rsidR="00144C96" w:rsidRPr="00C30F35" w:rsidRDefault="00144C96" w:rsidP="00C30F35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Engagement of non-validated person in </w:t>
            </w:r>
            <w:r w:rsidR="009C69AA" w:rsidRPr="00C30F35"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skilled category of </w:t>
            </w:r>
            <w:r w:rsidRPr="00C30F35">
              <w:rPr>
                <w:rFonts w:ascii="Arial" w:hAnsi="Arial" w:cs="Arial"/>
                <w:b/>
                <w:bCs/>
                <w:sz w:val="12"/>
                <w:szCs w:val="12"/>
              </w:rPr>
              <w:t>work</w:t>
            </w:r>
          </w:p>
        </w:tc>
      </w:tr>
      <w:tr w:rsidR="002E66E2" w:rsidRPr="00CF309A" w14:paraId="5FB3850C" w14:textId="77777777" w:rsidTr="00C11C16">
        <w:trPr>
          <w:trHeight w:val="298"/>
        </w:trPr>
        <w:tc>
          <w:tcPr>
            <w:tcW w:w="11341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2E5D05" w14:textId="133C6E6E" w:rsidR="002E66E2" w:rsidRPr="002E66E2" w:rsidRDefault="00C11C16" w:rsidP="00DE42B5">
            <w:pPr>
              <w:pStyle w:val="ListParagraph"/>
              <w:numPr>
                <w:ilvl w:val="0"/>
                <w:numId w:val="21"/>
              </w:numPr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tails of Violation</w:t>
            </w:r>
          </w:p>
        </w:tc>
      </w:tr>
      <w:tr w:rsidR="00C11C16" w:rsidRPr="00CF309A" w14:paraId="06A6FF68" w14:textId="77777777" w:rsidTr="0075011B">
        <w:trPr>
          <w:trHeight w:val="1226"/>
        </w:trPr>
        <w:tc>
          <w:tcPr>
            <w:tcW w:w="11341" w:type="dxa"/>
            <w:gridSpan w:val="1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4AD739" w14:textId="77777777" w:rsidR="00C11C16" w:rsidRDefault="00C11C16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CD1463E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72843C5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CD8F578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DAE46DC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6E82993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F6FB647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3DECA1D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6FAADE2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DF77004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77EB278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FE458C0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E42ABD9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3D43C30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DB79596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7C3DDAA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D95B3CA" w14:textId="77777777" w:rsidR="00CA3E1C" w:rsidRDefault="00CA3E1C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DBBDA99" w14:textId="77777777" w:rsidR="00C11C16" w:rsidRDefault="00C11C16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D70ACEF" w14:textId="4FC8F894" w:rsidR="00C11C16" w:rsidRPr="002E66E2" w:rsidRDefault="00C11C16" w:rsidP="002E66E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F30F18" w:rsidRPr="00CF309A" w14:paraId="7034878C" w14:textId="77777777" w:rsidTr="00C11C16">
        <w:trPr>
          <w:trHeight w:val="416"/>
        </w:trPr>
        <w:tc>
          <w:tcPr>
            <w:tcW w:w="11341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840158" w14:textId="4987B16D" w:rsidR="00F30F18" w:rsidRPr="00155110" w:rsidRDefault="00155110" w:rsidP="00155110">
            <w:pPr>
              <w:pStyle w:val="ListParagraph"/>
              <w:numPr>
                <w:ilvl w:val="0"/>
                <w:numId w:val="21"/>
              </w:numPr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cceptance of Violation</w:t>
            </w:r>
          </w:p>
        </w:tc>
      </w:tr>
      <w:tr w:rsidR="00155110" w:rsidRPr="00CF309A" w14:paraId="21A207FC" w14:textId="77777777" w:rsidTr="000F3FF1">
        <w:trPr>
          <w:trHeight w:val="416"/>
        </w:trPr>
        <w:tc>
          <w:tcPr>
            <w:tcW w:w="35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728CE" w14:textId="0748EB86" w:rsidR="00155110" w:rsidRPr="00C943C9" w:rsidRDefault="00155110" w:rsidP="00F30F18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Signature of Business Partner Engineer</w:t>
            </w:r>
          </w:p>
        </w:tc>
        <w:tc>
          <w:tcPr>
            <w:tcW w:w="21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52D58" w14:textId="77777777" w:rsidR="00155110" w:rsidRPr="00C80D10" w:rsidRDefault="00155110" w:rsidP="00F30F18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6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07F16" w14:textId="1DBF4C9B" w:rsidR="00155110" w:rsidRPr="00C80D10" w:rsidRDefault="00155110" w:rsidP="00155110">
            <w:pPr>
              <w:pStyle w:val="ListParagraph"/>
              <w:tabs>
                <w:tab w:val="left" w:pos="7513"/>
              </w:tabs>
              <w:ind w:left="3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Signature of AM/NS Engineer</w:t>
            </w:r>
          </w:p>
        </w:tc>
        <w:tc>
          <w:tcPr>
            <w:tcW w:w="20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D869D" w14:textId="75AE8FD7" w:rsidR="00155110" w:rsidRPr="00C80D10" w:rsidRDefault="00155110" w:rsidP="00F30F18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55110" w:rsidRPr="00CF309A" w14:paraId="34C87445" w14:textId="77777777" w:rsidTr="000F3FF1">
        <w:trPr>
          <w:trHeight w:val="416"/>
        </w:trPr>
        <w:tc>
          <w:tcPr>
            <w:tcW w:w="35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CCD3EB" w14:textId="3B8F79C5" w:rsidR="00155110" w:rsidRPr="00C943C9" w:rsidRDefault="00155110" w:rsidP="00F30F18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Name of Business Partner Engineer</w:t>
            </w:r>
          </w:p>
        </w:tc>
        <w:tc>
          <w:tcPr>
            <w:tcW w:w="21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AABEC" w14:textId="77777777" w:rsidR="00155110" w:rsidRPr="00C80D10" w:rsidRDefault="00155110" w:rsidP="00F30F18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6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D3735" w14:textId="4EEA9FAA" w:rsidR="00155110" w:rsidRPr="00C80D10" w:rsidRDefault="00155110" w:rsidP="00155110">
            <w:pPr>
              <w:pStyle w:val="ListParagraph"/>
              <w:tabs>
                <w:tab w:val="left" w:pos="7513"/>
              </w:tabs>
              <w:ind w:left="3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Name of AM/NS Engineer</w:t>
            </w:r>
          </w:p>
        </w:tc>
        <w:tc>
          <w:tcPr>
            <w:tcW w:w="20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BA367" w14:textId="1A552E2D" w:rsidR="00155110" w:rsidRDefault="00155110" w:rsidP="00F30F18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55110" w:rsidRPr="00CF309A" w14:paraId="2962992E" w14:textId="77777777" w:rsidTr="000F3FF1">
        <w:trPr>
          <w:trHeight w:val="416"/>
        </w:trPr>
        <w:tc>
          <w:tcPr>
            <w:tcW w:w="35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9BF41" w14:textId="194452E8" w:rsidR="00155110" w:rsidRDefault="00155110" w:rsidP="00F30F18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Scrum ID of Business Partner Engineer</w:t>
            </w:r>
          </w:p>
        </w:tc>
        <w:tc>
          <w:tcPr>
            <w:tcW w:w="21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B0EAF" w14:textId="77777777" w:rsidR="00155110" w:rsidRPr="00C80D10" w:rsidRDefault="00155110" w:rsidP="00F30F18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6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A846E" w14:textId="6DEF70C4" w:rsidR="00155110" w:rsidRPr="00C80D10" w:rsidRDefault="00155110" w:rsidP="00155110">
            <w:pPr>
              <w:pStyle w:val="ListParagraph"/>
              <w:tabs>
                <w:tab w:val="left" w:pos="7513"/>
              </w:tabs>
              <w:ind w:left="3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SAP ID of AM/NS Engineer</w:t>
            </w:r>
          </w:p>
        </w:tc>
        <w:tc>
          <w:tcPr>
            <w:tcW w:w="20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7569D" w14:textId="77777777" w:rsidR="00155110" w:rsidRDefault="00155110" w:rsidP="00F30F18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55110" w:rsidRPr="00CF309A" w14:paraId="5FFEA2CB" w14:textId="77777777" w:rsidTr="000F3FF1">
        <w:trPr>
          <w:trHeight w:val="416"/>
        </w:trPr>
        <w:tc>
          <w:tcPr>
            <w:tcW w:w="35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18088" w14:textId="52EEDF0B" w:rsidR="00155110" w:rsidRDefault="00155110" w:rsidP="00F30F18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1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CBF71" w14:textId="77777777" w:rsidR="00155110" w:rsidRPr="00C80D10" w:rsidRDefault="00155110" w:rsidP="00F30F18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6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93E38" w14:textId="6929A255" w:rsidR="00155110" w:rsidRPr="00C80D10" w:rsidRDefault="00155110" w:rsidP="00155110">
            <w:pPr>
              <w:pStyle w:val="ListParagraph"/>
              <w:tabs>
                <w:tab w:val="left" w:pos="7513"/>
              </w:tabs>
              <w:ind w:left="3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0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4A72F" w14:textId="77777777" w:rsidR="00155110" w:rsidRDefault="00155110" w:rsidP="00F30F18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14:paraId="7FDC8528" w14:textId="77777777" w:rsidR="002B523C" w:rsidRPr="00087969" w:rsidRDefault="002B523C" w:rsidP="002B523C">
      <w:pPr>
        <w:ind w:firstLine="720"/>
        <w:rPr>
          <w:rFonts w:ascii="Arial" w:hAnsi="Arial" w:cs="Arial"/>
          <w:b/>
          <w:sz w:val="4"/>
        </w:rPr>
      </w:pPr>
    </w:p>
    <w:p w14:paraId="49ED464B" w14:textId="77777777" w:rsidR="002B523C" w:rsidRPr="00E301F8" w:rsidRDefault="002B523C" w:rsidP="002B523C">
      <w:pPr>
        <w:jc w:val="right"/>
        <w:rPr>
          <w:rFonts w:ascii="Arial" w:hAnsi="Arial" w:cs="Arial"/>
          <w:sz w:val="10"/>
        </w:rPr>
      </w:pPr>
    </w:p>
    <w:p w14:paraId="6F82C1A9" w14:textId="3B5B8A4A" w:rsidR="005D1903" w:rsidRDefault="00155110" w:rsidP="00155110">
      <w:pPr>
        <w:ind w:left="-426"/>
        <w:rPr>
          <w:rFonts w:ascii="Arial" w:hAnsi="Arial" w:cs="Arial"/>
          <w:b/>
        </w:rPr>
      </w:pPr>
      <w:r w:rsidRPr="00155110">
        <w:rPr>
          <w:rFonts w:ascii="Arial" w:hAnsi="Arial" w:cs="Arial"/>
          <w:b/>
        </w:rPr>
        <w:t xml:space="preserve">Section B – </w:t>
      </w:r>
      <w:proofErr w:type="spellStart"/>
      <w:r w:rsidRPr="00155110">
        <w:rPr>
          <w:rFonts w:ascii="Arial" w:hAnsi="Arial" w:cs="Arial"/>
          <w:b/>
        </w:rPr>
        <w:t>Recommondation</w:t>
      </w:r>
      <w:proofErr w:type="spellEnd"/>
      <w:r w:rsidRPr="00155110">
        <w:rPr>
          <w:rFonts w:ascii="Arial" w:hAnsi="Arial" w:cs="Arial"/>
          <w:b/>
        </w:rPr>
        <w:t xml:space="preserve"> of Penalty &amp; Disciplinary actions</w:t>
      </w:r>
    </w:p>
    <w:p w14:paraId="4072934C" w14:textId="77777777" w:rsidR="00155110" w:rsidRPr="00155110" w:rsidRDefault="00155110" w:rsidP="00155110">
      <w:pPr>
        <w:ind w:left="-426"/>
        <w:rPr>
          <w:rFonts w:ascii="Arial" w:hAnsi="Arial" w:cs="Arial"/>
          <w:b/>
        </w:rPr>
      </w:pPr>
    </w:p>
    <w:tbl>
      <w:tblPr>
        <w:tblW w:w="11341" w:type="dxa"/>
        <w:tblInd w:w="-431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1E0" w:firstRow="1" w:lastRow="1" w:firstColumn="1" w:lastColumn="1" w:noHBand="0" w:noVBand="0"/>
      </w:tblPr>
      <w:tblGrid>
        <w:gridCol w:w="1419"/>
        <w:gridCol w:w="3827"/>
        <w:gridCol w:w="1984"/>
        <w:gridCol w:w="4111"/>
      </w:tblGrid>
      <w:tr w:rsidR="00155110" w:rsidRPr="00CF309A" w14:paraId="2E6A3E85" w14:textId="77777777" w:rsidTr="00801312">
        <w:tc>
          <w:tcPr>
            <w:tcW w:w="113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C63B6" w14:textId="0B97F853" w:rsidR="00155110" w:rsidRPr="00155110" w:rsidRDefault="00155110" w:rsidP="00155110">
            <w:pPr>
              <w:pStyle w:val="ListParagraph"/>
              <w:numPr>
                <w:ilvl w:val="0"/>
                <w:numId w:val="22"/>
              </w:numPr>
              <w:tabs>
                <w:tab w:val="left" w:pos="7513"/>
              </w:tabs>
              <w:spacing w:before="60" w:after="60"/>
              <w:ind w:left="3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Recommonded</w:t>
            </w:r>
            <w:proofErr w:type="spellEnd"/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Action on Worker</w:t>
            </w:r>
          </w:p>
        </w:tc>
      </w:tr>
      <w:tr w:rsidR="00155110" w:rsidRPr="00CF309A" w14:paraId="6BEF6242" w14:textId="77777777" w:rsidTr="00D9492E">
        <w:trPr>
          <w:trHeight w:val="710"/>
        </w:trPr>
        <w:tc>
          <w:tcPr>
            <w:tcW w:w="1134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985486" w14:textId="2D78DEE1" w:rsidR="00155110" w:rsidRPr="008B68E3" w:rsidRDefault="00155110" w:rsidP="0080131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</w:tr>
      <w:tr w:rsidR="00155110" w:rsidRPr="00CF309A" w14:paraId="66DCF185" w14:textId="77777777" w:rsidTr="00801312">
        <w:tc>
          <w:tcPr>
            <w:tcW w:w="113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61CC06" w14:textId="3E526822" w:rsidR="00155110" w:rsidRPr="002E66E2" w:rsidRDefault="00155110" w:rsidP="00155110">
            <w:pPr>
              <w:pStyle w:val="ListParagraph"/>
              <w:numPr>
                <w:ilvl w:val="0"/>
                <w:numId w:val="22"/>
              </w:numPr>
              <w:tabs>
                <w:tab w:val="left" w:pos="7513"/>
              </w:tabs>
              <w:spacing w:before="60" w:after="60"/>
              <w:ind w:left="3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Recommonded</w:t>
            </w:r>
            <w:proofErr w:type="spellEnd"/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Action on Supervisor / Engineer / Manager</w:t>
            </w:r>
          </w:p>
        </w:tc>
      </w:tr>
      <w:tr w:rsidR="00923821" w:rsidRPr="00CF309A" w14:paraId="51B40285" w14:textId="77777777" w:rsidTr="00B535E5">
        <w:trPr>
          <w:trHeight w:val="1070"/>
        </w:trPr>
        <w:tc>
          <w:tcPr>
            <w:tcW w:w="1134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FA7259" w14:textId="77777777" w:rsidR="00923821" w:rsidRDefault="00923821" w:rsidP="0080131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  <w:p w14:paraId="51C341CA" w14:textId="77777777" w:rsidR="00923821" w:rsidRDefault="00923821" w:rsidP="0080131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  <w:p w14:paraId="3B8A4703" w14:textId="77777777" w:rsidR="00923821" w:rsidRDefault="00923821" w:rsidP="0080131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  <w:p w14:paraId="38DC4507" w14:textId="77777777" w:rsidR="00923821" w:rsidRDefault="00923821" w:rsidP="0080131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  <w:p w14:paraId="67340516" w14:textId="5390E95F" w:rsidR="00923821" w:rsidRPr="008B68E3" w:rsidRDefault="00923821" w:rsidP="00801312">
            <w:pPr>
              <w:tabs>
                <w:tab w:val="left" w:pos="7513"/>
              </w:tabs>
              <w:spacing w:before="60" w:after="60"/>
              <w:rPr>
                <w:rFonts w:ascii="Arial" w:hAnsi="Arial" w:cs="Arial"/>
              </w:rPr>
            </w:pPr>
          </w:p>
        </w:tc>
      </w:tr>
      <w:tr w:rsidR="00155110" w:rsidRPr="00CF309A" w14:paraId="581696BE" w14:textId="77777777" w:rsidTr="00801312">
        <w:trPr>
          <w:trHeight w:val="298"/>
        </w:trPr>
        <w:tc>
          <w:tcPr>
            <w:tcW w:w="113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22334B" w14:textId="1210770A" w:rsidR="00155110" w:rsidRPr="002E66E2" w:rsidRDefault="00923821" w:rsidP="00155110">
            <w:pPr>
              <w:pStyle w:val="ListParagraph"/>
              <w:numPr>
                <w:ilvl w:val="0"/>
                <w:numId w:val="22"/>
              </w:numPr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enalty </w:t>
            </w: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Recommondation</w:t>
            </w:r>
            <w:proofErr w:type="spellEnd"/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etails</w:t>
            </w:r>
          </w:p>
        </w:tc>
      </w:tr>
      <w:tr w:rsidR="00155110" w:rsidRPr="00CF309A" w14:paraId="67860012" w14:textId="77777777" w:rsidTr="00801312">
        <w:trPr>
          <w:trHeight w:val="1226"/>
        </w:trPr>
        <w:tc>
          <w:tcPr>
            <w:tcW w:w="1134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A1D056" w14:textId="77777777" w:rsidR="00155110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BC260DC" w14:textId="77777777" w:rsidR="00155110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B0ACE3C" w14:textId="77777777" w:rsidR="00155110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896A65D" w14:textId="77777777" w:rsidR="00155110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4F8A641" w14:textId="77777777" w:rsidR="00155110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20ECDED" w14:textId="77777777" w:rsidR="00155110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CFECD6C" w14:textId="77777777" w:rsidR="00155110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61B7748" w14:textId="77777777" w:rsidR="00155110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6BBF732" w14:textId="77777777" w:rsidR="00155110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407248A" w14:textId="77777777" w:rsidR="00155110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11180C7" w14:textId="77777777" w:rsidR="00155110" w:rsidRPr="002E66E2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55110" w:rsidRPr="00CF309A" w14:paraId="7A6515DB" w14:textId="77777777" w:rsidTr="00801312">
        <w:trPr>
          <w:trHeight w:val="416"/>
        </w:trPr>
        <w:tc>
          <w:tcPr>
            <w:tcW w:w="113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BDB212" w14:textId="30AF846A" w:rsidR="00155110" w:rsidRPr="00155110" w:rsidRDefault="00923821" w:rsidP="00155110">
            <w:pPr>
              <w:pStyle w:val="ListParagraph"/>
              <w:numPr>
                <w:ilvl w:val="0"/>
                <w:numId w:val="22"/>
              </w:numPr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pprovals</w:t>
            </w:r>
          </w:p>
        </w:tc>
      </w:tr>
      <w:tr w:rsidR="00923821" w:rsidRPr="00CF309A" w14:paraId="2EB1F23A" w14:textId="77777777" w:rsidTr="00CA3E1C">
        <w:trPr>
          <w:trHeight w:val="416"/>
        </w:trPr>
        <w:tc>
          <w:tcPr>
            <w:tcW w:w="52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7AE48" w14:textId="5410B4C5" w:rsidR="00923821" w:rsidRPr="00C80D10" w:rsidRDefault="00923821" w:rsidP="00923821">
            <w:pPr>
              <w:pStyle w:val="ListParagraph"/>
              <w:tabs>
                <w:tab w:val="left" w:pos="7513"/>
              </w:tabs>
              <w:ind w:left="32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Recommonded</w:t>
            </w:r>
            <w:proofErr w:type="spellEnd"/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By</w:t>
            </w:r>
          </w:p>
        </w:tc>
        <w:tc>
          <w:tcPr>
            <w:tcW w:w="6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3DC29" w14:textId="483A68C7" w:rsidR="00923821" w:rsidRPr="00C80D10" w:rsidRDefault="00923821" w:rsidP="00923821">
            <w:pPr>
              <w:pStyle w:val="ListParagraph"/>
              <w:tabs>
                <w:tab w:val="left" w:pos="7513"/>
              </w:tabs>
              <w:ind w:left="32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pproved By</w:t>
            </w:r>
          </w:p>
        </w:tc>
      </w:tr>
      <w:tr w:rsidR="00155110" w:rsidRPr="00CF309A" w14:paraId="5A8F1B69" w14:textId="77777777" w:rsidTr="00CA3E1C">
        <w:trPr>
          <w:trHeight w:val="416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4710A" w14:textId="50739CB1" w:rsidR="00155110" w:rsidRPr="00C943C9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Signat</w:t>
            </w:r>
            <w:r w:rsidR="00923821">
              <w:rPr>
                <w:rFonts w:ascii="Arial" w:hAnsi="Arial" w:cs="Arial"/>
                <w:b/>
                <w:bCs/>
                <w:sz w:val="16"/>
                <w:szCs w:val="16"/>
              </w:rPr>
              <w:t>ure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1577D" w14:textId="77777777" w:rsidR="00155110" w:rsidRPr="00C80D10" w:rsidRDefault="00155110" w:rsidP="00801312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61B7F" w14:textId="5A0966FD" w:rsidR="00155110" w:rsidRPr="00C80D10" w:rsidRDefault="00155110" w:rsidP="00801312">
            <w:pPr>
              <w:pStyle w:val="ListParagraph"/>
              <w:tabs>
                <w:tab w:val="left" w:pos="7513"/>
              </w:tabs>
              <w:ind w:left="3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Signature 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99CBF" w14:textId="77777777" w:rsidR="00155110" w:rsidRPr="00C80D10" w:rsidRDefault="00155110" w:rsidP="00801312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55110" w:rsidRPr="00CF309A" w14:paraId="4E4FC6F5" w14:textId="77777777" w:rsidTr="00CA3E1C">
        <w:trPr>
          <w:trHeight w:val="416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B64AF" w14:textId="35BE17C0" w:rsidR="00155110" w:rsidRPr="00C943C9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ame 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269BD" w14:textId="77777777" w:rsidR="00155110" w:rsidRPr="00C80D10" w:rsidRDefault="00155110" w:rsidP="00801312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F3B2C" w14:textId="35C0D56C" w:rsidR="00155110" w:rsidRPr="00C80D10" w:rsidRDefault="00155110" w:rsidP="00801312">
            <w:pPr>
              <w:pStyle w:val="ListParagraph"/>
              <w:tabs>
                <w:tab w:val="left" w:pos="7513"/>
              </w:tabs>
              <w:ind w:left="3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ame 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DD3B5" w14:textId="77777777" w:rsidR="00155110" w:rsidRDefault="00155110" w:rsidP="00801312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55110" w:rsidRPr="00CF309A" w14:paraId="697CC90F" w14:textId="77777777" w:rsidTr="00CA3E1C">
        <w:trPr>
          <w:trHeight w:val="416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076C0" w14:textId="5AE221A2" w:rsidR="00155110" w:rsidRDefault="00923821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SAP ID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8841B" w14:textId="77777777" w:rsidR="00155110" w:rsidRPr="00C80D10" w:rsidRDefault="00155110" w:rsidP="00801312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0F047" w14:textId="41C85E16" w:rsidR="00155110" w:rsidRPr="00C80D10" w:rsidRDefault="00155110" w:rsidP="00801312">
            <w:pPr>
              <w:pStyle w:val="ListParagraph"/>
              <w:tabs>
                <w:tab w:val="left" w:pos="7513"/>
              </w:tabs>
              <w:ind w:left="3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SAP ID 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EE9FFE" w14:textId="77777777" w:rsidR="00155110" w:rsidRDefault="00155110" w:rsidP="00801312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923821" w:rsidRPr="00CF309A" w14:paraId="71B04461" w14:textId="77777777" w:rsidTr="00CA3E1C">
        <w:trPr>
          <w:trHeight w:val="416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D3A15" w14:textId="61D596DC" w:rsidR="00923821" w:rsidRDefault="00923821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signation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A17EA" w14:textId="64E2EEAB" w:rsidR="00923821" w:rsidRPr="00C80D10" w:rsidRDefault="00CA3E1C" w:rsidP="00CA3E1C">
            <w:pPr>
              <w:pStyle w:val="ListParagraph"/>
              <w:tabs>
                <w:tab w:val="left" w:pos="7513"/>
              </w:tabs>
              <w:ind w:left="34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Section In-Charge -Safety / Safety Hea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42F24" w14:textId="5ADF7441" w:rsidR="00923821" w:rsidRDefault="00923821" w:rsidP="00801312">
            <w:pPr>
              <w:pStyle w:val="ListParagraph"/>
              <w:tabs>
                <w:tab w:val="left" w:pos="7513"/>
              </w:tabs>
              <w:ind w:left="3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signation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16EB1" w14:textId="06A4BEE2" w:rsidR="00923821" w:rsidRDefault="00CA3E1C" w:rsidP="00CA3E1C">
            <w:pPr>
              <w:pStyle w:val="ListParagraph"/>
              <w:tabs>
                <w:tab w:val="left" w:pos="7513"/>
              </w:tabs>
              <w:ind w:lef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Section In-</w:t>
            </w: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Chearge</w:t>
            </w:r>
            <w:proofErr w:type="spellEnd"/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/ Project Head</w:t>
            </w:r>
          </w:p>
        </w:tc>
      </w:tr>
      <w:tr w:rsidR="00155110" w:rsidRPr="00CF309A" w14:paraId="752BD4BC" w14:textId="77777777" w:rsidTr="00CA3E1C">
        <w:trPr>
          <w:trHeight w:val="416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A32F7" w14:textId="77777777" w:rsidR="00155110" w:rsidRDefault="00155110" w:rsidP="00801312">
            <w:pPr>
              <w:tabs>
                <w:tab w:val="left" w:pos="7513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22ADD" w14:textId="77777777" w:rsidR="00155110" w:rsidRPr="00C80D10" w:rsidRDefault="00155110" w:rsidP="00801312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320F3" w14:textId="77777777" w:rsidR="00155110" w:rsidRPr="00C80D10" w:rsidRDefault="00155110" w:rsidP="00801312">
            <w:pPr>
              <w:pStyle w:val="ListParagraph"/>
              <w:tabs>
                <w:tab w:val="left" w:pos="7513"/>
              </w:tabs>
              <w:ind w:left="3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DABF" w14:textId="77777777" w:rsidR="00155110" w:rsidRDefault="00155110" w:rsidP="00801312">
            <w:pPr>
              <w:pStyle w:val="ListParagraph"/>
              <w:tabs>
                <w:tab w:val="left" w:pos="7513"/>
              </w:tabs>
              <w:ind w:left="3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14:paraId="74F7CBDC" w14:textId="77777777" w:rsidR="005D1903" w:rsidRPr="005D1903" w:rsidRDefault="005D1903" w:rsidP="005D1903"/>
    <w:p w14:paraId="04F624F0" w14:textId="4E4EBDE2" w:rsidR="002F28EA" w:rsidRPr="00923821" w:rsidRDefault="00923821" w:rsidP="00923821">
      <w:pPr>
        <w:tabs>
          <w:tab w:val="left" w:pos="7513"/>
        </w:tabs>
        <w:ind w:left="-426"/>
        <w:rPr>
          <w:rFonts w:ascii="Arial" w:hAnsi="Arial" w:cs="Arial"/>
          <w:b/>
          <w:bCs/>
          <w:sz w:val="16"/>
          <w:szCs w:val="16"/>
        </w:rPr>
      </w:pPr>
      <w:r w:rsidRPr="00923821">
        <w:rPr>
          <w:rFonts w:ascii="Arial" w:hAnsi="Arial" w:cs="Arial"/>
          <w:b/>
          <w:bCs/>
          <w:sz w:val="16"/>
          <w:szCs w:val="16"/>
        </w:rPr>
        <w:t xml:space="preserve">Note: Copy of </w:t>
      </w:r>
      <w:proofErr w:type="spellStart"/>
      <w:r w:rsidRPr="00923821">
        <w:rPr>
          <w:rFonts w:ascii="Arial" w:hAnsi="Arial" w:cs="Arial"/>
          <w:b/>
          <w:bCs/>
          <w:sz w:val="16"/>
          <w:szCs w:val="16"/>
        </w:rPr>
        <w:t>approced</w:t>
      </w:r>
      <w:proofErr w:type="spellEnd"/>
      <w:r w:rsidRPr="00923821">
        <w:rPr>
          <w:rFonts w:ascii="Arial" w:hAnsi="Arial" w:cs="Arial"/>
          <w:b/>
          <w:bCs/>
          <w:sz w:val="16"/>
          <w:szCs w:val="16"/>
        </w:rPr>
        <w:t xml:space="preserve"> violation report and penalty recommendation to be communicated to Purchase Department, PMC </w:t>
      </w:r>
      <w:proofErr w:type="gramStart"/>
      <w:r w:rsidRPr="00923821">
        <w:rPr>
          <w:rFonts w:ascii="Arial" w:hAnsi="Arial" w:cs="Arial"/>
          <w:b/>
          <w:bCs/>
          <w:sz w:val="16"/>
          <w:szCs w:val="16"/>
        </w:rPr>
        <w:t>Team</w:t>
      </w:r>
      <w:proofErr w:type="gramEnd"/>
      <w:r w:rsidRPr="00923821">
        <w:rPr>
          <w:rFonts w:ascii="Arial" w:hAnsi="Arial" w:cs="Arial"/>
          <w:b/>
          <w:bCs/>
          <w:sz w:val="16"/>
          <w:szCs w:val="16"/>
        </w:rPr>
        <w:t xml:space="preserve"> and Accounts / Finance Department for further actions in addition to respective HODs.</w:t>
      </w:r>
    </w:p>
    <w:p w14:paraId="7C4C934C" w14:textId="77777777" w:rsidR="00923821" w:rsidRPr="00923821" w:rsidRDefault="00923821" w:rsidP="00923821">
      <w:pPr>
        <w:tabs>
          <w:tab w:val="left" w:pos="7513"/>
        </w:tabs>
        <w:ind w:left="-426"/>
        <w:rPr>
          <w:rFonts w:ascii="Arial" w:hAnsi="Arial" w:cs="Arial"/>
          <w:b/>
          <w:bCs/>
          <w:sz w:val="16"/>
          <w:szCs w:val="16"/>
        </w:rPr>
      </w:pPr>
    </w:p>
    <w:p w14:paraId="5EF8E3F7" w14:textId="0DB94B56" w:rsidR="00923821" w:rsidRPr="002F28EA" w:rsidRDefault="00923821" w:rsidP="00923821">
      <w:pPr>
        <w:tabs>
          <w:tab w:val="left" w:pos="7513"/>
        </w:tabs>
        <w:ind w:left="-426"/>
      </w:pPr>
      <w:r w:rsidRPr="00923821">
        <w:rPr>
          <w:rFonts w:ascii="Arial" w:hAnsi="Arial" w:cs="Arial"/>
          <w:b/>
          <w:bCs/>
          <w:sz w:val="16"/>
          <w:szCs w:val="16"/>
        </w:rPr>
        <w:t xml:space="preserve">Accounts / Finance departments to confirm the processing of penalty once </w:t>
      </w:r>
      <w:proofErr w:type="spellStart"/>
      <w:r w:rsidRPr="00923821">
        <w:rPr>
          <w:rFonts w:ascii="Arial" w:hAnsi="Arial" w:cs="Arial"/>
          <w:b/>
          <w:bCs/>
          <w:sz w:val="16"/>
          <w:szCs w:val="16"/>
        </w:rPr>
        <w:t>t</w:t>
      </w:r>
      <w:r w:rsidR="005956ED">
        <w:rPr>
          <w:rFonts w:ascii="Arial" w:hAnsi="Arial" w:cs="Arial"/>
          <w:b/>
          <w:bCs/>
          <w:sz w:val="16"/>
          <w:szCs w:val="16"/>
        </w:rPr>
        <w:t>m</w:t>
      </w:r>
      <w:r w:rsidRPr="00923821">
        <w:rPr>
          <w:rFonts w:ascii="Arial" w:hAnsi="Arial" w:cs="Arial"/>
          <w:b/>
          <w:bCs/>
          <w:sz w:val="16"/>
          <w:szCs w:val="16"/>
        </w:rPr>
        <w:t>he</w:t>
      </w:r>
      <w:proofErr w:type="spellEnd"/>
      <w:r w:rsidRPr="00923821">
        <w:rPr>
          <w:rFonts w:ascii="Arial" w:hAnsi="Arial" w:cs="Arial"/>
          <w:b/>
          <w:bCs/>
          <w:sz w:val="16"/>
          <w:szCs w:val="16"/>
        </w:rPr>
        <w:t xml:space="preserve"> approved copy of penalty recommendation is received</w:t>
      </w:r>
      <w:r>
        <w:t>.</w:t>
      </w:r>
    </w:p>
    <w:sectPr w:rsidR="00923821" w:rsidRPr="002F28EA" w:rsidSect="00735C6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630" w:right="991" w:bottom="85" w:left="805" w:header="720" w:footer="720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CEF15" w14:textId="77777777" w:rsidR="00722332" w:rsidRDefault="00722332">
      <w:r>
        <w:separator/>
      </w:r>
    </w:p>
  </w:endnote>
  <w:endnote w:type="continuationSeparator" w:id="0">
    <w:p w14:paraId="3F1E7164" w14:textId="77777777" w:rsidR="00722332" w:rsidRDefault="00722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B413" w14:textId="77777777" w:rsidR="006B6372" w:rsidRDefault="006B63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469389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AFAB605" w14:textId="08FAFCBD" w:rsidR="00C943C9" w:rsidRDefault="00C943C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A54899D" w14:textId="77777777" w:rsidR="00C943C9" w:rsidRDefault="00C943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C37F3" w14:textId="77777777" w:rsidR="006B6372" w:rsidRDefault="006B63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3188F" w14:textId="77777777" w:rsidR="00722332" w:rsidRDefault="00722332">
      <w:r>
        <w:separator/>
      </w:r>
    </w:p>
  </w:footnote>
  <w:footnote w:type="continuationSeparator" w:id="0">
    <w:p w14:paraId="0B4A4E59" w14:textId="77777777" w:rsidR="00722332" w:rsidRDefault="007223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98E41" w14:textId="77777777" w:rsidR="006B6372" w:rsidRDefault="006B63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341" w:type="dxa"/>
      <w:tblInd w:w="-43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418"/>
      <w:gridCol w:w="6805"/>
      <w:gridCol w:w="1275"/>
      <w:gridCol w:w="1843"/>
    </w:tblGrid>
    <w:tr w:rsidR="00C80D10" w:rsidRPr="0090157A" w14:paraId="5316C0B6" w14:textId="77777777" w:rsidTr="00C80D10">
      <w:trPr>
        <w:trHeight w:val="423"/>
      </w:trPr>
      <w:tc>
        <w:tcPr>
          <w:tcW w:w="1418" w:type="dxa"/>
          <w:vMerge w:val="restart"/>
          <w:shd w:val="clear" w:color="auto" w:fill="FFFFFF" w:themeFill="background1"/>
          <w:vAlign w:val="center"/>
        </w:tcPr>
        <w:p w14:paraId="44B2FD63" w14:textId="77777777" w:rsidR="00C80D10" w:rsidRPr="005C7E22" w:rsidRDefault="00C80D10" w:rsidP="00C80D10">
          <w:pPr>
            <w:pStyle w:val="Header"/>
            <w:jc w:val="center"/>
            <w:rPr>
              <w:rFonts w:ascii="Arial" w:eastAsia="Calibri" w:hAnsi="Arial" w:cs="Arial"/>
              <w:b/>
              <w:sz w:val="52"/>
              <w:szCs w:val="52"/>
            </w:rPr>
          </w:pPr>
          <w:r w:rsidRPr="00F64D78">
            <w:rPr>
              <w:rFonts w:ascii="Arial" w:eastAsia="Calibri" w:hAnsi="Arial" w:cs="Arial"/>
              <w:b/>
              <w:sz w:val="28"/>
              <w:szCs w:val="52"/>
            </w:rPr>
            <w:t>Safety</w:t>
          </w:r>
        </w:p>
      </w:tc>
      <w:tc>
        <w:tcPr>
          <w:tcW w:w="6805" w:type="dxa"/>
          <w:vMerge w:val="restart"/>
          <w:shd w:val="clear" w:color="auto" w:fill="auto"/>
          <w:vAlign w:val="center"/>
        </w:tcPr>
        <w:p w14:paraId="39DA0052" w14:textId="77777777" w:rsidR="00C80D10" w:rsidRPr="00C80D10" w:rsidRDefault="00C80D10" w:rsidP="00C80D10">
          <w:pPr>
            <w:pStyle w:val="Header"/>
            <w:shd w:val="solid" w:color="BFBFBF" w:fill="auto"/>
            <w:spacing w:line="360" w:lineRule="auto"/>
            <w:jc w:val="center"/>
            <w:rPr>
              <w:rFonts w:ascii="Arial" w:eastAsia="Calibri" w:hAnsi="Arial" w:cs="Arial"/>
            </w:rPr>
          </w:pPr>
          <w:r w:rsidRPr="00C80D10">
            <w:rPr>
              <w:rFonts w:ascii="Arial" w:hAnsi="Arial" w:cs="Arial"/>
              <w:b/>
              <w:bCs/>
            </w:rPr>
            <w:t>ARCELORMITTAL NIPPON STEEL INDIA LIMITED</w:t>
          </w:r>
        </w:p>
        <w:p w14:paraId="7B4B1683" w14:textId="77777777" w:rsidR="00C80D10" w:rsidRPr="00C80D10" w:rsidRDefault="00C80D10" w:rsidP="00C80D10">
          <w:pPr>
            <w:pStyle w:val="Header"/>
            <w:shd w:val="solid" w:color="BFBFBF" w:fill="auto"/>
            <w:spacing w:line="360" w:lineRule="auto"/>
            <w:jc w:val="center"/>
            <w:rPr>
              <w:rFonts w:ascii="Arial" w:hAnsi="Arial" w:cs="Arial"/>
              <w:b/>
              <w:bCs/>
            </w:rPr>
          </w:pPr>
          <w:r w:rsidRPr="00C80D10">
            <w:rPr>
              <w:rFonts w:ascii="Arial" w:hAnsi="Arial" w:cs="Arial"/>
              <w:b/>
            </w:rPr>
            <w:t>INTEGRATED MANAGEMENT SYSTEM</w:t>
          </w:r>
        </w:p>
        <w:p w14:paraId="21AF9057" w14:textId="228BBBD3" w:rsidR="00C80D10" w:rsidRPr="00DA6EBA" w:rsidRDefault="00C11C16" w:rsidP="00C80D10">
          <w:pPr>
            <w:pStyle w:val="Header"/>
            <w:shd w:val="solid" w:color="BFBFBF" w:fill="auto"/>
            <w:spacing w:line="360" w:lineRule="auto"/>
            <w:jc w:val="center"/>
            <w:rPr>
              <w:rFonts w:ascii="Calibri" w:eastAsia="Calibri" w:hAnsi="Calibri"/>
            </w:rPr>
          </w:pPr>
          <w:r>
            <w:rPr>
              <w:rFonts w:ascii="Arial" w:hAnsi="Arial" w:cs="Arial"/>
              <w:b/>
              <w:bCs/>
            </w:rPr>
            <w:t xml:space="preserve">Safety Violation Report and Penalty </w:t>
          </w:r>
          <w:proofErr w:type="spellStart"/>
          <w:r>
            <w:rPr>
              <w:rFonts w:ascii="Arial" w:hAnsi="Arial" w:cs="Arial"/>
              <w:b/>
              <w:bCs/>
            </w:rPr>
            <w:t>Recommondation</w:t>
          </w:r>
          <w:proofErr w:type="spellEnd"/>
        </w:p>
      </w:tc>
      <w:tc>
        <w:tcPr>
          <w:tcW w:w="1275" w:type="dxa"/>
          <w:vAlign w:val="center"/>
        </w:tcPr>
        <w:p w14:paraId="6741171F" w14:textId="77777777" w:rsidR="00C80D10" w:rsidRPr="00C80D10" w:rsidRDefault="00C80D10" w:rsidP="00C80D10">
          <w:pPr>
            <w:pStyle w:val="Header"/>
            <w:rPr>
              <w:rFonts w:ascii="Arial" w:eastAsia="Calibri" w:hAnsi="Arial" w:cs="Arial"/>
              <w:bCs/>
              <w:sz w:val="16"/>
              <w:szCs w:val="16"/>
            </w:rPr>
          </w:pPr>
          <w:r w:rsidRPr="00C80D10">
            <w:rPr>
              <w:rFonts w:ascii="Arial" w:eastAsia="Calibri" w:hAnsi="Arial" w:cs="Arial"/>
              <w:bCs/>
              <w:sz w:val="16"/>
              <w:szCs w:val="16"/>
            </w:rPr>
            <w:t>Ref. No:</w:t>
          </w:r>
        </w:p>
      </w:tc>
      <w:tc>
        <w:tcPr>
          <w:tcW w:w="1843" w:type="dxa"/>
          <w:vAlign w:val="center"/>
        </w:tcPr>
        <w:p w14:paraId="4720DEF9" w14:textId="67FD9708" w:rsidR="00C80D10" w:rsidRPr="00C80D10" w:rsidRDefault="00C80D10" w:rsidP="00C80D10">
          <w:pPr>
            <w:pStyle w:val="Header"/>
            <w:rPr>
              <w:rFonts w:ascii="Arial" w:eastAsia="Calibri" w:hAnsi="Arial" w:cs="Arial"/>
              <w:b/>
              <w:sz w:val="16"/>
              <w:szCs w:val="16"/>
            </w:rPr>
          </w:pPr>
          <w:r w:rsidRPr="00C80D10">
            <w:rPr>
              <w:rFonts w:ascii="Arial" w:eastAsia="Calibri" w:hAnsi="Arial" w:cs="Arial"/>
              <w:b/>
              <w:color w:val="000000"/>
              <w:sz w:val="16"/>
              <w:szCs w:val="16"/>
            </w:rPr>
            <w:t>AMNSIL/SAFE/F/</w:t>
          </w:r>
          <w:r w:rsidR="00C11C16">
            <w:rPr>
              <w:rFonts w:ascii="Arial" w:eastAsia="Calibri" w:hAnsi="Arial" w:cs="Arial"/>
              <w:b/>
              <w:color w:val="000000"/>
              <w:sz w:val="16"/>
              <w:szCs w:val="16"/>
            </w:rPr>
            <w:t>XX</w:t>
          </w:r>
        </w:p>
      </w:tc>
    </w:tr>
    <w:tr w:rsidR="00C80D10" w:rsidRPr="0090157A" w14:paraId="17043ED4" w14:textId="77777777" w:rsidTr="00C80D10">
      <w:trPr>
        <w:trHeight w:val="264"/>
      </w:trPr>
      <w:tc>
        <w:tcPr>
          <w:tcW w:w="1418" w:type="dxa"/>
          <w:vMerge/>
          <w:shd w:val="clear" w:color="auto" w:fill="FFFFFF" w:themeFill="background1"/>
          <w:vAlign w:val="center"/>
        </w:tcPr>
        <w:p w14:paraId="2AEBE02F" w14:textId="77777777" w:rsidR="00C80D10" w:rsidRPr="00067D39" w:rsidRDefault="00C80D10" w:rsidP="00C80D10">
          <w:pPr>
            <w:pStyle w:val="Header"/>
            <w:jc w:val="center"/>
            <w:rPr>
              <w:rFonts w:ascii="Cambria" w:eastAsia="Calibri" w:hAnsi="Cambria"/>
              <w:sz w:val="52"/>
              <w:szCs w:val="52"/>
            </w:rPr>
          </w:pPr>
        </w:p>
      </w:tc>
      <w:tc>
        <w:tcPr>
          <w:tcW w:w="6805" w:type="dxa"/>
          <w:vMerge/>
          <w:shd w:val="clear" w:color="auto" w:fill="auto"/>
          <w:vAlign w:val="center"/>
        </w:tcPr>
        <w:p w14:paraId="36042B4A" w14:textId="36D8E51B" w:rsidR="00C80D10" w:rsidRPr="00DA6EBA" w:rsidRDefault="00C80D10" w:rsidP="00C80D10">
          <w:pPr>
            <w:pStyle w:val="Header"/>
            <w:shd w:val="solid" w:color="BFBFBF" w:fill="auto"/>
            <w:jc w:val="center"/>
            <w:rPr>
              <w:rFonts w:ascii="Calibri" w:hAnsi="Calibri" w:cs="Arial"/>
              <w:b/>
              <w:bCs/>
              <w:sz w:val="24"/>
              <w:szCs w:val="24"/>
            </w:rPr>
          </w:pPr>
        </w:p>
      </w:tc>
      <w:tc>
        <w:tcPr>
          <w:tcW w:w="1275" w:type="dxa"/>
          <w:vAlign w:val="center"/>
        </w:tcPr>
        <w:p w14:paraId="58FD82E8" w14:textId="77777777" w:rsidR="00C80D10" w:rsidRPr="00C80D10" w:rsidRDefault="00C80D10" w:rsidP="00C80D10">
          <w:pPr>
            <w:pStyle w:val="Header"/>
            <w:rPr>
              <w:rFonts w:ascii="Arial" w:eastAsia="Calibri" w:hAnsi="Arial" w:cs="Arial"/>
              <w:bCs/>
              <w:sz w:val="16"/>
              <w:szCs w:val="16"/>
            </w:rPr>
          </w:pPr>
          <w:r w:rsidRPr="00C80D10">
            <w:rPr>
              <w:rFonts w:ascii="Arial" w:eastAsia="Calibri" w:hAnsi="Arial" w:cs="Arial"/>
              <w:bCs/>
              <w:sz w:val="16"/>
              <w:szCs w:val="16"/>
            </w:rPr>
            <w:t>Revision No.</w:t>
          </w:r>
        </w:p>
      </w:tc>
      <w:tc>
        <w:tcPr>
          <w:tcW w:w="1843" w:type="dxa"/>
          <w:vAlign w:val="center"/>
        </w:tcPr>
        <w:p w14:paraId="1093F3FF" w14:textId="0EE14232" w:rsidR="00C80D10" w:rsidRPr="00C80D10" w:rsidRDefault="00C80D10" w:rsidP="00C80D10">
          <w:pPr>
            <w:pStyle w:val="Header"/>
            <w:jc w:val="center"/>
            <w:rPr>
              <w:rFonts w:ascii="Arial" w:eastAsia="Calibri" w:hAnsi="Arial" w:cs="Arial"/>
              <w:b/>
              <w:bCs/>
              <w:sz w:val="16"/>
              <w:szCs w:val="16"/>
            </w:rPr>
          </w:pPr>
          <w:r w:rsidRPr="00C80D10">
            <w:rPr>
              <w:rFonts w:ascii="Arial" w:eastAsia="Calibri" w:hAnsi="Arial" w:cs="Arial"/>
              <w:b/>
              <w:bCs/>
              <w:sz w:val="16"/>
              <w:szCs w:val="16"/>
            </w:rPr>
            <w:t>0</w:t>
          </w:r>
          <w:r w:rsidR="00C11C16">
            <w:rPr>
              <w:rFonts w:ascii="Arial" w:eastAsia="Calibri" w:hAnsi="Arial" w:cs="Arial"/>
              <w:b/>
              <w:bCs/>
              <w:sz w:val="16"/>
              <w:szCs w:val="16"/>
            </w:rPr>
            <w:t>0</w:t>
          </w:r>
        </w:p>
      </w:tc>
    </w:tr>
    <w:tr w:rsidR="00C80D10" w:rsidRPr="0090157A" w14:paraId="401E8CBB" w14:textId="77777777" w:rsidTr="00C80D10">
      <w:trPr>
        <w:trHeight w:val="418"/>
      </w:trPr>
      <w:tc>
        <w:tcPr>
          <w:tcW w:w="1418" w:type="dxa"/>
          <w:vMerge/>
          <w:tcBorders>
            <w:bottom w:val="single" w:sz="4" w:space="0" w:color="000000"/>
          </w:tcBorders>
          <w:shd w:val="clear" w:color="auto" w:fill="FFFFFF" w:themeFill="background1"/>
          <w:vAlign w:val="center"/>
        </w:tcPr>
        <w:p w14:paraId="18EAFF8B" w14:textId="77777777" w:rsidR="00C80D10" w:rsidRPr="00067D39" w:rsidRDefault="00C80D10" w:rsidP="00C80D10">
          <w:pPr>
            <w:pStyle w:val="Header"/>
            <w:jc w:val="center"/>
            <w:rPr>
              <w:rFonts w:ascii="Cambria" w:eastAsia="Calibri" w:hAnsi="Cambria"/>
              <w:sz w:val="52"/>
              <w:szCs w:val="52"/>
            </w:rPr>
          </w:pPr>
        </w:p>
      </w:tc>
      <w:tc>
        <w:tcPr>
          <w:tcW w:w="6805" w:type="dxa"/>
          <w:vMerge/>
          <w:tcBorders>
            <w:bottom w:val="single" w:sz="4" w:space="0" w:color="000000"/>
          </w:tcBorders>
          <w:shd w:val="clear" w:color="auto" w:fill="auto"/>
          <w:vAlign w:val="center"/>
        </w:tcPr>
        <w:p w14:paraId="0A5A37A3" w14:textId="6B73287F" w:rsidR="00C80D10" w:rsidRPr="00DA6EBA" w:rsidRDefault="00C80D10" w:rsidP="00C80D10">
          <w:pPr>
            <w:pStyle w:val="Header"/>
            <w:shd w:val="solid" w:color="BFBFBF" w:fill="auto"/>
            <w:jc w:val="center"/>
            <w:rPr>
              <w:rFonts w:ascii="Arial" w:hAnsi="Arial" w:cs="Arial"/>
              <w:b/>
              <w:bCs/>
              <w:sz w:val="24"/>
              <w:szCs w:val="24"/>
            </w:rPr>
          </w:pPr>
        </w:p>
      </w:tc>
      <w:tc>
        <w:tcPr>
          <w:tcW w:w="1275" w:type="dxa"/>
          <w:tcBorders>
            <w:bottom w:val="single" w:sz="4" w:space="0" w:color="000000"/>
          </w:tcBorders>
          <w:vAlign w:val="center"/>
        </w:tcPr>
        <w:p w14:paraId="42152E46" w14:textId="77777777" w:rsidR="00C80D10" w:rsidRPr="00C80D10" w:rsidRDefault="00C80D10" w:rsidP="00C80D10">
          <w:pPr>
            <w:pStyle w:val="Header"/>
            <w:rPr>
              <w:rFonts w:ascii="Arial" w:eastAsia="Calibri" w:hAnsi="Arial" w:cs="Arial"/>
              <w:bCs/>
              <w:sz w:val="16"/>
              <w:szCs w:val="16"/>
            </w:rPr>
          </w:pPr>
          <w:r w:rsidRPr="00C80D10">
            <w:rPr>
              <w:rFonts w:ascii="Arial" w:eastAsia="Calibri" w:hAnsi="Arial" w:cs="Arial"/>
              <w:bCs/>
              <w:sz w:val="16"/>
              <w:szCs w:val="16"/>
            </w:rPr>
            <w:t>Effective Date</w:t>
          </w:r>
        </w:p>
      </w:tc>
      <w:tc>
        <w:tcPr>
          <w:tcW w:w="1843" w:type="dxa"/>
          <w:tcBorders>
            <w:bottom w:val="single" w:sz="4" w:space="0" w:color="000000"/>
          </w:tcBorders>
          <w:vAlign w:val="center"/>
        </w:tcPr>
        <w:p w14:paraId="419D06E6" w14:textId="6333A994" w:rsidR="00C80D10" w:rsidRPr="00C80D10" w:rsidRDefault="006B6372" w:rsidP="00C80D10">
          <w:pPr>
            <w:pStyle w:val="Header"/>
            <w:jc w:val="center"/>
            <w:rPr>
              <w:rFonts w:ascii="Arial" w:eastAsia="Calibri" w:hAnsi="Arial" w:cs="Arial"/>
              <w:b/>
              <w:bCs/>
              <w:sz w:val="16"/>
              <w:szCs w:val="16"/>
            </w:rPr>
          </w:pPr>
          <w:r>
            <w:rPr>
              <w:rFonts w:ascii="Arial" w:eastAsia="Calibri" w:hAnsi="Arial" w:cs="Arial"/>
              <w:b/>
              <w:bCs/>
              <w:sz w:val="16"/>
              <w:szCs w:val="16"/>
            </w:rPr>
            <w:t>25-08-2023</w:t>
          </w:r>
        </w:p>
      </w:tc>
    </w:tr>
  </w:tbl>
  <w:p w14:paraId="0FB78278" w14:textId="77777777" w:rsidR="00ED56A2" w:rsidRPr="00067D39" w:rsidRDefault="00ED56A2" w:rsidP="00067D39">
    <w:pPr>
      <w:pStyle w:val="Header"/>
      <w:rPr>
        <w:sz w:val="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B1F23" w14:textId="77777777" w:rsidR="006B6372" w:rsidRDefault="006B63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22870"/>
    <w:multiLevelType w:val="hybridMultilevel"/>
    <w:tmpl w:val="2028D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F07DE"/>
    <w:multiLevelType w:val="multilevel"/>
    <w:tmpl w:val="04045C36"/>
    <w:lvl w:ilvl="0">
      <w:start w:val="3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3">
      <w:start w:val="4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5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1AD7543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0D77D57"/>
    <w:multiLevelType w:val="hybridMultilevel"/>
    <w:tmpl w:val="667623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21F6A"/>
    <w:multiLevelType w:val="multilevel"/>
    <w:tmpl w:val="CE762E82"/>
    <w:lvl w:ilvl="0">
      <w:start w:val="3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1620"/>
        </w:tabs>
        <w:ind w:left="1620" w:hanging="900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2340"/>
        </w:tabs>
        <w:ind w:left="2340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5" w15:restartNumberingAfterBreak="0">
    <w:nsid w:val="29350F24"/>
    <w:multiLevelType w:val="hybridMultilevel"/>
    <w:tmpl w:val="6D12CA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0109E"/>
    <w:multiLevelType w:val="hybridMultilevel"/>
    <w:tmpl w:val="DD8A7F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0D2D82"/>
    <w:multiLevelType w:val="hybridMultilevel"/>
    <w:tmpl w:val="0D9C9E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F5951"/>
    <w:multiLevelType w:val="hybridMultilevel"/>
    <w:tmpl w:val="BAB65C90"/>
    <w:lvl w:ilvl="0" w:tplc="69EE5F8A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sz w:val="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59593A"/>
    <w:multiLevelType w:val="hybridMultilevel"/>
    <w:tmpl w:val="B0B45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B3146"/>
    <w:multiLevelType w:val="hybridMultilevel"/>
    <w:tmpl w:val="5C3E1858"/>
    <w:lvl w:ilvl="0" w:tplc="87CAC39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81385"/>
    <w:multiLevelType w:val="hybridMultilevel"/>
    <w:tmpl w:val="0EDC64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F76BC3"/>
    <w:multiLevelType w:val="multilevel"/>
    <w:tmpl w:val="EBD4AF1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5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9CC4CE4"/>
    <w:multiLevelType w:val="hybridMultilevel"/>
    <w:tmpl w:val="2390CB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84743"/>
    <w:multiLevelType w:val="hybridMultilevel"/>
    <w:tmpl w:val="366E74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5C81112"/>
    <w:multiLevelType w:val="multilevel"/>
    <w:tmpl w:val="412EF730"/>
    <w:lvl w:ilvl="0">
      <w:start w:val="4"/>
      <w:numFmt w:val="decimal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440"/>
        </w:tabs>
        <w:ind w:left="1440" w:hanging="8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040"/>
        </w:tabs>
        <w:ind w:left="2040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640"/>
        </w:tabs>
        <w:ind w:left="264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480"/>
        </w:tabs>
        <w:ind w:left="3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080"/>
        </w:tabs>
        <w:ind w:left="4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640"/>
        </w:tabs>
        <w:ind w:left="56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600"/>
        </w:tabs>
        <w:ind w:left="6600" w:hanging="1800"/>
      </w:pPr>
      <w:rPr>
        <w:rFonts w:hint="default"/>
      </w:rPr>
    </w:lvl>
  </w:abstractNum>
  <w:abstractNum w:abstractNumId="16" w15:restartNumberingAfterBreak="0">
    <w:nsid w:val="584D5CFE"/>
    <w:multiLevelType w:val="multilevel"/>
    <w:tmpl w:val="95D0F718"/>
    <w:lvl w:ilvl="0">
      <w:start w:val="2"/>
      <w:numFmt w:val="decimal"/>
      <w:lvlText w:val="%1"/>
      <w:lvlJc w:val="left"/>
      <w:pPr>
        <w:tabs>
          <w:tab w:val="num" w:pos="552"/>
        </w:tabs>
        <w:ind w:left="552" w:hanging="552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97"/>
        </w:tabs>
        <w:ind w:left="1497" w:hanging="552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2610"/>
        </w:tabs>
        <w:ind w:left="26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860"/>
        </w:tabs>
        <w:ind w:left="48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165"/>
        </w:tabs>
        <w:ind w:left="61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110"/>
        </w:tabs>
        <w:ind w:left="71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415"/>
        </w:tabs>
        <w:ind w:left="841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720"/>
        </w:tabs>
        <w:ind w:left="9720" w:hanging="2160"/>
      </w:pPr>
      <w:rPr>
        <w:rFonts w:hint="default"/>
      </w:rPr>
    </w:lvl>
  </w:abstractNum>
  <w:abstractNum w:abstractNumId="17" w15:restartNumberingAfterBreak="0">
    <w:nsid w:val="5BFF1CCD"/>
    <w:multiLevelType w:val="hybridMultilevel"/>
    <w:tmpl w:val="15E69B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E77EAA"/>
    <w:multiLevelType w:val="hybridMultilevel"/>
    <w:tmpl w:val="1EC4966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C44ED5"/>
    <w:multiLevelType w:val="hybridMultilevel"/>
    <w:tmpl w:val="7ED8A87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F948EB"/>
    <w:multiLevelType w:val="multilevel"/>
    <w:tmpl w:val="6756D1F6"/>
    <w:lvl w:ilvl="0">
      <w:start w:val="3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1620"/>
        </w:tabs>
        <w:ind w:left="1620" w:hanging="90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2340"/>
        </w:tabs>
        <w:ind w:left="2340" w:hanging="900"/>
      </w:pPr>
      <w:rPr>
        <w:rFonts w:hint="default"/>
      </w:rPr>
    </w:lvl>
    <w:lvl w:ilvl="3">
      <w:start w:val="3"/>
      <w:numFmt w:val="decimal"/>
      <w:lvlText w:val="%1.%2.%3.%4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1" w15:restartNumberingAfterBreak="0">
    <w:nsid w:val="74827604"/>
    <w:multiLevelType w:val="multilevel"/>
    <w:tmpl w:val="B3647DA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610"/>
        </w:tabs>
        <w:ind w:left="26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230"/>
        </w:tabs>
        <w:ind w:left="4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850"/>
        </w:tabs>
        <w:ind w:left="58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840"/>
        </w:tabs>
        <w:ind w:left="6840" w:hanging="1800"/>
      </w:pPr>
      <w:rPr>
        <w:rFonts w:hint="default"/>
      </w:rPr>
    </w:lvl>
  </w:abstractNum>
  <w:abstractNum w:abstractNumId="22" w15:restartNumberingAfterBreak="0">
    <w:nsid w:val="7A0E3314"/>
    <w:multiLevelType w:val="hybridMultilevel"/>
    <w:tmpl w:val="B9C0A3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60855930">
    <w:abstractNumId w:val="21"/>
  </w:num>
  <w:num w:numId="2" w16cid:durableId="1940789485">
    <w:abstractNumId w:val="2"/>
  </w:num>
  <w:num w:numId="3" w16cid:durableId="109713715">
    <w:abstractNumId w:val="12"/>
  </w:num>
  <w:num w:numId="4" w16cid:durableId="144471593">
    <w:abstractNumId w:val="15"/>
  </w:num>
  <w:num w:numId="5" w16cid:durableId="2006010623">
    <w:abstractNumId w:val="1"/>
  </w:num>
  <w:num w:numId="6" w16cid:durableId="696001125">
    <w:abstractNumId w:val="20"/>
  </w:num>
  <w:num w:numId="7" w16cid:durableId="1432510561">
    <w:abstractNumId w:val="16"/>
  </w:num>
  <w:num w:numId="8" w16cid:durableId="1797210346">
    <w:abstractNumId w:val="4"/>
  </w:num>
  <w:num w:numId="9" w16cid:durableId="1233271185">
    <w:abstractNumId w:val="14"/>
  </w:num>
  <w:num w:numId="10" w16cid:durableId="2114323353">
    <w:abstractNumId w:val="17"/>
  </w:num>
  <w:num w:numId="11" w16cid:durableId="2129617321">
    <w:abstractNumId w:val="7"/>
  </w:num>
  <w:num w:numId="12" w16cid:durableId="607080213">
    <w:abstractNumId w:val="5"/>
  </w:num>
  <w:num w:numId="13" w16cid:durableId="1489402399">
    <w:abstractNumId w:val="6"/>
  </w:num>
  <w:num w:numId="14" w16cid:durableId="346949195">
    <w:abstractNumId w:val="9"/>
  </w:num>
  <w:num w:numId="15" w16cid:durableId="186454932">
    <w:abstractNumId w:val="11"/>
  </w:num>
  <w:num w:numId="16" w16cid:durableId="997658005">
    <w:abstractNumId w:val="18"/>
  </w:num>
  <w:num w:numId="17" w16cid:durableId="88238757">
    <w:abstractNumId w:val="3"/>
  </w:num>
  <w:num w:numId="18" w16cid:durableId="367535612">
    <w:abstractNumId w:val="13"/>
  </w:num>
  <w:num w:numId="19" w16cid:durableId="406192644">
    <w:abstractNumId w:val="0"/>
  </w:num>
  <w:num w:numId="20" w16cid:durableId="1618370557">
    <w:abstractNumId w:val="19"/>
  </w:num>
  <w:num w:numId="21" w16cid:durableId="1097024025">
    <w:abstractNumId w:val="8"/>
  </w:num>
  <w:num w:numId="22" w16cid:durableId="232279917">
    <w:abstractNumId w:val="10"/>
  </w:num>
  <w:num w:numId="23" w16cid:durableId="156028739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MDU1NrYwMDc2NzZS0lEKTi0uzszPAykwrgUAJ4ysrywAAAA="/>
  </w:docVars>
  <w:rsids>
    <w:rsidRoot w:val="00E701FA"/>
    <w:rsid w:val="00001262"/>
    <w:rsid w:val="00003691"/>
    <w:rsid w:val="00004BCF"/>
    <w:rsid w:val="0000789A"/>
    <w:rsid w:val="00010B3D"/>
    <w:rsid w:val="00015398"/>
    <w:rsid w:val="000224F5"/>
    <w:rsid w:val="00024B71"/>
    <w:rsid w:val="00036664"/>
    <w:rsid w:val="00043124"/>
    <w:rsid w:val="000444FD"/>
    <w:rsid w:val="00050B99"/>
    <w:rsid w:val="000512B2"/>
    <w:rsid w:val="000545D0"/>
    <w:rsid w:val="000570C1"/>
    <w:rsid w:val="00060E25"/>
    <w:rsid w:val="00067D39"/>
    <w:rsid w:val="00077C3E"/>
    <w:rsid w:val="00087969"/>
    <w:rsid w:val="00091039"/>
    <w:rsid w:val="00091CF4"/>
    <w:rsid w:val="00094133"/>
    <w:rsid w:val="000967C2"/>
    <w:rsid w:val="000A2BD0"/>
    <w:rsid w:val="000A3397"/>
    <w:rsid w:val="000B2926"/>
    <w:rsid w:val="000B5F6E"/>
    <w:rsid w:val="000C2045"/>
    <w:rsid w:val="000C27FF"/>
    <w:rsid w:val="000C4D57"/>
    <w:rsid w:val="000D18F0"/>
    <w:rsid w:val="000D38A9"/>
    <w:rsid w:val="000D50C3"/>
    <w:rsid w:val="000F3FF1"/>
    <w:rsid w:val="000F4353"/>
    <w:rsid w:val="00105576"/>
    <w:rsid w:val="00105C1E"/>
    <w:rsid w:val="00106354"/>
    <w:rsid w:val="00110344"/>
    <w:rsid w:val="00114F9E"/>
    <w:rsid w:val="0011575A"/>
    <w:rsid w:val="0011577F"/>
    <w:rsid w:val="001274B3"/>
    <w:rsid w:val="00131651"/>
    <w:rsid w:val="00144C96"/>
    <w:rsid w:val="001454BD"/>
    <w:rsid w:val="001458A0"/>
    <w:rsid w:val="001514FE"/>
    <w:rsid w:val="00155110"/>
    <w:rsid w:val="001553C0"/>
    <w:rsid w:val="001620DA"/>
    <w:rsid w:val="00164038"/>
    <w:rsid w:val="00177C47"/>
    <w:rsid w:val="0018142A"/>
    <w:rsid w:val="00184F8F"/>
    <w:rsid w:val="00185B00"/>
    <w:rsid w:val="00195147"/>
    <w:rsid w:val="00195A01"/>
    <w:rsid w:val="00196A85"/>
    <w:rsid w:val="001A1172"/>
    <w:rsid w:val="001A2532"/>
    <w:rsid w:val="001B0EA6"/>
    <w:rsid w:val="001B3C5C"/>
    <w:rsid w:val="001B3CDE"/>
    <w:rsid w:val="001B4605"/>
    <w:rsid w:val="001C5948"/>
    <w:rsid w:val="001C5F7E"/>
    <w:rsid w:val="001C7898"/>
    <w:rsid w:val="001D45FE"/>
    <w:rsid w:val="001D7E95"/>
    <w:rsid w:val="001E0FCB"/>
    <w:rsid w:val="001E52D0"/>
    <w:rsid w:val="001F7266"/>
    <w:rsid w:val="001F7C17"/>
    <w:rsid w:val="00207465"/>
    <w:rsid w:val="002114C4"/>
    <w:rsid w:val="00221315"/>
    <w:rsid w:val="00223D86"/>
    <w:rsid w:val="0022567B"/>
    <w:rsid w:val="00227AB6"/>
    <w:rsid w:val="002334FC"/>
    <w:rsid w:val="00233FD8"/>
    <w:rsid w:val="002376F6"/>
    <w:rsid w:val="00246099"/>
    <w:rsid w:val="002477A9"/>
    <w:rsid w:val="0025048A"/>
    <w:rsid w:val="00257B63"/>
    <w:rsid w:val="002604CE"/>
    <w:rsid w:val="0026186F"/>
    <w:rsid w:val="002645C8"/>
    <w:rsid w:val="00264EA5"/>
    <w:rsid w:val="00282E12"/>
    <w:rsid w:val="00283282"/>
    <w:rsid w:val="00284F3D"/>
    <w:rsid w:val="00287254"/>
    <w:rsid w:val="002916BC"/>
    <w:rsid w:val="00295B7A"/>
    <w:rsid w:val="002977F6"/>
    <w:rsid w:val="002B1B2A"/>
    <w:rsid w:val="002B2362"/>
    <w:rsid w:val="002B505D"/>
    <w:rsid w:val="002B523C"/>
    <w:rsid w:val="002B5619"/>
    <w:rsid w:val="002C3E98"/>
    <w:rsid w:val="002C460F"/>
    <w:rsid w:val="002C4D8F"/>
    <w:rsid w:val="002C6108"/>
    <w:rsid w:val="002C7A37"/>
    <w:rsid w:val="002D559E"/>
    <w:rsid w:val="002E1959"/>
    <w:rsid w:val="002E58C0"/>
    <w:rsid w:val="002E66E2"/>
    <w:rsid w:val="002F28EA"/>
    <w:rsid w:val="002F3A2A"/>
    <w:rsid w:val="002F6676"/>
    <w:rsid w:val="00302926"/>
    <w:rsid w:val="003064F2"/>
    <w:rsid w:val="00311C6D"/>
    <w:rsid w:val="003129B5"/>
    <w:rsid w:val="003221C4"/>
    <w:rsid w:val="00352F9C"/>
    <w:rsid w:val="003601A2"/>
    <w:rsid w:val="00367886"/>
    <w:rsid w:val="00372631"/>
    <w:rsid w:val="003741A2"/>
    <w:rsid w:val="003A6B70"/>
    <w:rsid w:val="003C4808"/>
    <w:rsid w:val="003D0043"/>
    <w:rsid w:val="003D39A9"/>
    <w:rsid w:val="003D3F1F"/>
    <w:rsid w:val="003D3F64"/>
    <w:rsid w:val="003D5C5A"/>
    <w:rsid w:val="003F2882"/>
    <w:rsid w:val="0040229E"/>
    <w:rsid w:val="00405280"/>
    <w:rsid w:val="004075D3"/>
    <w:rsid w:val="00411541"/>
    <w:rsid w:val="0042039E"/>
    <w:rsid w:val="004208F2"/>
    <w:rsid w:val="00422025"/>
    <w:rsid w:val="00422823"/>
    <w:rsid w:val="00423BC2"/>
    <w:rsid w:val="004326DE"/>
    <w:rsid w:val="0043376F"/>
    <w:rsid w:val="0043704E"/>
    <w:rsid w:val="0043763A"/>
    <w:rsid w:val="00442703"/>
    <w:rsid w:val="0044548C"/>
    <w:rsid w:val="00445F9E"/>
    <w:rsid w:val="00446FF6"/>
    <w:rsid w:val="00455DC3"/>
    <w:rsid w:val="0046313A"/>
    <w:rsid w:val="00473FE7"/>
    <w:rsid w:val="00476017"/>
    <w:rsid w:val="00476BA0"/>
    <w:rsid w:val="00477EA4"/>
    <w:rsid w:val="00480AFE"/>
    <w:rsid w:val="00483CDE"/>
    <w:rsid w:val="0048711A"/>
    <w:rsid w:val="004A2B35"/>
    <w:rsid w:val="004A41A0"/>
    <w:rsid w:val="004A4DC7"/>
    <w:rsid w:val="004A581A"/>
    <w:rsid w:val="004B3320"/>
    <w:rsid w:val="004B3648"/>
    <w:rsid w:val="004B599A"/>
    <w:rsid w:val="004C3C38"/>
    <w:rsid w:val="004D7AD6"/>
    <w:rsid w:val="004E35EB"/>
    <w:rsid w:val="004E4A61"/>
    <w:rsid w:val="004E4BFF"/>
    <w:rsid w:val="004F125E"/>
    <w:rsid w:val="004F140E"/>
    <w:rsid w:val="004F1FE7"/>
    <w:rsid w:val="00501B95"/>
    <w:rsid w:val="00502A77"/>
    <w:rsid w:val="00503259"/>
    <w:rsid w:val="00513701"/>
    <w:rsid w:val="00514B44"/>
    <w:rsid w:val="0051709E"/>
    <w:rsid w:val="005244AC"/>
    <w:rsid w:val="005348E5"/>
    <w:rsid w:val="0053615D"/>
    <w:rsid w:val="00540251"/>
    <w:rsid w:val="00557B35"/>
    <w:rsid w:val="00577E72"/>
    <w:rsid w:val="00577F45"/>
    <w:rsid w:val="005956ED"/>
    <w:rsid w:val="00596C7D"/>
    <w:rsid w:val="005A4D31"/>
    <w:rsid w:val="005A6353"/>
    <w:rsid w:val="005A753F"/>
    <w:rsid w:val="005B5B5D"/>
    <w:rsid w:val="005C30C5"/>
    <w:rsid w:val="005D096C"/>
    <w:rsid w:val="005D1903"/>
    <w:rsid w:val="005D7D6C"/>
    <w:rsid w:val="005E7D42"/>
    <w:rsid w:val="005F1993"/>
    <w:rsid w:val="0060309D"/>
    <w:rsid w:val="00612D12"/>
    <w:rsid w:val="0062528F"/>
    <w:rsid w:val="006304E5"/>
    <w:rsid w:val="00630D73"/>
    <w:rsid w:val="00641A15"/>
    <w:rsid w:val="0064315D"/>
    <w:rsid w:val="006437BC"/>
    <w:rsid w:val="00655FA1"/>
    <w:rsid w:val="00657901"/>
    <w:rsid w:val="00662036"/>
    <w:rsid w:val="00671262"/>
    <w:rsid w:val="00674088"/>
    <w:rsid w:val="00681619"/>
    <w:rsid w:val="006825D3"/>
    <w:rsid w:val="00682F03"/>
    <w:rsid w:val="006863AF"/>
    <w:rsid w:val="006914EA"/>
    <w:rsid w:val="00691868"/>
    <w:rsid w:val="006A1E92"/>
    <w:rsid w:val="006A4A1E"/>
    <w:rsid w:val="006A51E4"/>
    <w:rsid w:val="006A60C2"/>
    <w:rsid w:val="006B398A"/>
    <w:rsid w:val="006B5FAC"/>
    <w:rsid w:val="006B6372"/>
    <w:rsid w:val="006C0A81"/>
    <w:rsid w:val="006C1D74"/>
    <w:rsid w:val="006C4CEE"/>
    <w:rsid w:val="006C6877"/>
    <w:rsid w:val="006D484E"/>
    <w:rsid w:val="006F1FA3"/>
    <w:rsid w:val="006F36A5"/>
    <w:rsid w:val="007004FC"/>
    <w:rsid w:val="00701B96"/>
    <w:rsid w:val="00707943"/>
    <w:rsid w:val="0071062A"/>
    <w:rsid w:val="007127EB"/>
    <w:rsid w:val="00720A69"/>
    <w:rsid w:val="00722332"/>
    <w:rsid w:val="00722BFC"/>
    <w:rsid w:val="00724B97"/>
    <w:rsid w:val="00732C04"/>
    <w:rsid w:val="00732C0D"/>
    <w:rsid w:val="00735602"/>
    <w:rsid w:val="00735C68"/>
    <w:rsid w:val="007446C3"/>
    <w:rsid w:val="007550BB"/>
    <w:rsid w:val="00757357"/>
    <w:rsid w:val="00757363"/>
    <w:rsid w:val="00760017"/>
    <w:rsid w:val="007759DE"/>
    <w:rsid w:val="00780A8B"/>
    <w:rsid w:val="00796B17"/>
    <w:rsid w:val="007A3250"/>
    <w:rsid w:val="007B61D3"/>
    <w:rsid w:val="007B63EB"/>
    <w:rsid w:val="007C463F"/>
    <w:rsid w:val="007C6320"/>
    <w:rsid w:val="007C7AB8"/>
    <w:rsid w:val="007D45CA"/>
    <w:rsid w:val="007D58D0"/>
    <w:rsid w:val="007E1F1A"/>
    <w:rsid w:val="007E2EFA"/>
    <w:rsid w:val="007E4B15"/>
    <w:rsid w:val="0080054A"/>
    <w:rsid w:val="00804B09"/>
    <w:rsid w:val="00810999"/>
    <w:rsid w:val="00813494"/>
    <w:rsid w:val="00813B20"/>
    <w:rsid w:val="00833CAC"/>
    <w:rsid w:val="0083753A"/>
    <w:rsid w:val="008377A8"/>
    <w:rsid w:val="00837ADB"/>
    <w:rsid w:val="00841CA9"/>
    <w:rsid w:val="0085245D"/>
    <w:rsid w:val="0085671C"/>
    <w:rsid w:val="00872F25"/>
    <w:rsid w:val="00876C78"/>
    <w:rsid w:val="00883EFF"/>
    <w:rsid w:val="00891F81"/>
    <w:rsid w:val="008A05B5"/>
    <w:rsid w:val="008A0FAF"/>
    <w:rsid w:val="008A1183"/>
    <w:rsid w:val="008A61A1"/>
    <w:rsid w:val="008B10B3"/>
    <w:rsid w:val="008B14A4"/>
    <w:rsid w:val="008B1F28"/>
    <w:rsid w:val="008B68E3"/>
    <w:rsid w:val="008C7386"/>
    <w:rsid w:val="008D2655"/>
    <w:rsid w:val="008E1E58"/>
    <w:rsid w:val="008E382B"/>
    <w:rsid w:val="008E52AC"/>
    <w:rsid w:val="00901663"/>
    <w:rsid w:val="00906F58"/>
    <w:rsid w:val="00911B13"/>
    <w:rsid w:val="0091736B"/>
    <w:rsid w:val="00923821"/>
    <w:rsid w:val="00927232"/>
    <w:rsid w:val="009312E0"/>
    <w:rsid w:val="00932617"/>
    <w:rsid w:val="009425F4"/>
    <w:rsid w:val="00946524"/>
    <w:rsid w:val="00953BC7"/>
    <w:rsid w:val="0095781D"/>
    <w:rsid w:val="00962154"/>
    <w:rsid w:val="00964068"/>
    <w:rsid w:val="00966A12"/>
    <w:rsid w:val="00970574"/>
    <w:rsid w:val="009709CA"/>
    <w:rsid w:val="00976C04"/>
    <w:rsid w:val="00991F84"/>
    <w:rsid w:val="00995722"/>
    <w:rsid w:val="009A0DAC"/>
    <w:rsid w:val="009A6F2C"/>
    <w:rsid w:val="009B0D0A"/>
    <w:rsid w:val="009B119C"/>
    <w:rsid w:val="009B1DCA"/>
    <w:rsid w:val="009B2FBF"/>
    <w:rsid w:val="009C1CB2"/>
    <w:rsid w:val="009C2204"/>
    <w:rsid w:val="009C230B"/>
    <w:rsid w:val="009C4822"/>
    <w:rsid w:val="009C69AA"/>
    <w:rsid w:val="009D18FA"/>
    <w:rsid w:val="009D3BD9"/>
    <w:rsid w:val="009D4E6D"/>
    <w:rsid w:val="009E09AE"/>
    <w:rsid w:val="00A012CC"/>
    <w:rsid w:val="00A11A15"/>
    <w:rsid w:val="00A162F0"/>
    <w:rsid w:val="00A169DF"/>
    <w:rsid w:val="00A23425"/>
    <w:rsid w:val="00A274C8"/>
    <w:rsid w:val="00A32120"/>
    <w:rsid w:val="00A32F16"/>
    <w:rsid w:val="00A41501"/>
    <w:rsid w:val="00A4172C"/>
    <w:rsid w:val="00A45F0C"/>
    <w:rsid w:val="00A461E7"/>
    <w:rsid w:val="00A51AAB"/>
    <w:rsid w:val="00A544C9"/>
    <w:rsid w:val="00A60787"/>
    <w:rsid w:val="00A7144B"/>
    <w:rsid w:val="00A7300C"/>
    <w:rsid w:val="00A81B4D"/>
    <w:rsid w:val="00A9300E"/>
    <w:rsid w:val="00AB1337"/>
    <w:rsid w:val="00AC39DC"/>
    <w:rsid w:val="00AD51D3"/>
    <w:rsid w:val="00AD5C42"/>
    <w:rsid w:val="00AE1935"/>
    <w:rsid w:val="00AE574D"/>
    <w:rsid w:val="00AF6B40"/>
    <w:rsid w:val="00B03A17"/>
    <w:rsid w:val="00B1129B"/>
    <w:rsid w:val="00B13322"/>
    <w:rsid w:val="00B142BA"/>
    <w:rsid w:val="00B17187"/>
    <w:rsid w:val="00B1727B"/>
    <w:rsid w:val="00B21B01"/>
    <w:rsid w:val="00B268F9"/>
    <w:rsid w:val="00B41722"/>
    <w:rsid w:val="00B41ED4"/>
    <w:rsid w:val="00B44CE2"/>
    <w:rsid w:val="00B537D6"/>
    <w:rsid w:val="00B575AF"/>
    <w:rsid w:val="00B611ED"/>
    <w:rsid w:val="00B61380"/>
    <w:rsid w:val="00B615EA"/>
    <w:rsid w:val="00B8102A"/>
    <w:rsid w:val="00B82EFC"/>
    <w:rsid w:val="00B843B0"/>
    <w:rsid w:val="00B84E3A"/>
    <w:rsid w:val="00B96AB2"/>
    <w:rsid w:val="00BA06B0"/>
    <w:rsid w:val="00BA4AD0"/>
    <w:rsid w:val="00BB201B"/>
    <w:rsid w:val="00BB2459"/>
    <w:rsid w:val="00BC059C"/>
    <w:rsid w:val="00BC19AD"/>
    <w:rsid w:val="00BE4721"/>
    <w:rsid w:val="00BF06FC"/>
    <w:rsid w:val="00BF209F"/>
    <w:rsid w:val="00C004FA"/>
    <w:rsid w:val="00C006BA"/>
    <w:rsid w:val="00C05133"/>
    <w:rsid w:val="00C11C16"/>
    <w:rsid w:val="00C161B3"/>
    <w:rsid w:val="00C30F35"/>
    <w:rsid w:val="00C310DE"/>
    <w:rsid w:val="00C3450F"/>
    <w:rsid w:val="00C464CB"/>
    <w:rsid w:val="00C50BBD"/>
    <w:rsid w:val="00C555EC"/>
    <w:rsid w:val="00C562E4"/>
    <w:rsid w:val="00C60A3A"/>
    <w:rsid w:val="00C60E68"/>
    <w:rsid w:val="00C614C5"/>
    <w:rsid w:val="00C617D7"/>
    <w:rsid w:val="00C62464"/>
    <w:rsid w:val="00C718AE"/>
    <w:rsid w:val="00C72B4D"/>
    <w:rsid w:val="00C7710A"/>
    <w:rsid w:val="00C80D10"/>
    <w:rsid w:val="00C86D41"/>
    <w:rsid w:val="00C91C14"/>
    <w:rsid w:val="00C93C8F"/>
    <w:rsid w:val="00C943C9"/>
    <w:rsid w:val="00CA1CE5"/>
    <w:rsid w:val="00CA3E1C"/>
    <w:rsid w:val="00CA5EB5"/>
    <w:rsid w:val="00CB232C"/>
    <w:rsid w:val="00CB5462"/>
    <w:rsid w:val="00CC532F"/>
    <w:rsid w:val="00CC62F1"/>
    <w:rsid w:val="00CC6861"/>
    <w:rsid w:val="00CD41FA"/>
    <w:rsid w:val="00CD62F1"/>
    <w:rsid w:val="00CF7AC7"/>
    <w:rsid w:val="00D036A5"/>
    <w:rsid w:val="00D07F2E"/>
    <w:rsid w:val="00D20A0C"/>
    <w:rsid w:val="00D22CEF"/>
    <w:rsid w:val="00D2378F"/>
    <w:rsid w:val="00D246A5"/>
    <w:rsid w:val="00D33E5A"/>
    <w:rsid w:val="00D46BEA"/>
    <w:rsid w:val="00D53BA7"/>
    <w:rsid w:val="00D54B42"/>
    <w:rsid w:val="00D56FDF"/>
    <w:rsid w:val="00D6026C"/>
    <w:rsid w:val="00D60BD4"/>
    <w:rsid w:val="00D71214"/>
    <w:rsid w:val="00D81FA4"/>
    <w:rsid w:val="00D843B6"/>
    <w:rsid w:val="00D9030C"/>
    <w:rsid w:val="00D915D5"/>
    <w:rsid w:val="00D96992"/>
    <w:rsid w:val="00DA4D23"/>
    <w:rsid w:val="00DA6EBA"/>
    <w:rsid w:val="00DB3FE6"/>
    <w:rsid w:val="00DB71A7"/>
    <w:rsid w:val="00DB7EEF"/>
    <w:rsid w:val="00DC0C28"/>
    <w:rsid w:val="00DC462D"/>
    <w:rsid w:val="00DD7B83"/>
    <w:rsid w:val="00DE137A"/>
    <w:rsid w:val="00DE40B7"/>
    <w:rsid w:val="00DE42B5"/>
    <w:rsid w:val="00DF0F8F"/>
    <w:rsid w:val="00DF40BA"/>
    <w:rsid w:val="00DF4DFD"/>
    <w:rsid w:val="00E02FA7"/>
    <w:rsid w:val="00E10D0B"/>
    <w:rsid w:val="00E1185F"/>
    <w:rsid w:val="00E158FB"/>
    <w:rsid w:val="00E17BF9"/>
    <w:rsid w:val="00E201D4"/>
    <w:rsid w:val="00E22882"/>
    <w:rsid w:val="00E26B94"/>
    <w:rsid w:val="00E301F8"/>
    <w:rsid w:val="00E402EF"/>
    <w:rsid w:val="00E42440"/>
    <w:rsid w:val="00E502EA"/>
    <w:rsid w:val="00E509D1"/>
    <w:rsid w:val="00E52070"/>
    <w:rsid w:val="00E614C0"/>
    <w:rsid w:val="00E62FC6"/>
    <w:rsid w:val="00E66087"/>
    <w:rsid w:val="00E701FA"/>
    <w:rsid w:val="00E838CC"/>
    <w:rsid w:val="00E92DEA"/>
    <w:rsid w:val="00E951EA"/>
    <w:rsid w:val="00E955E9"/>
    <w:rsid w:val="00E97FBB"/>
    <w:rsid w:val="00EA130C"/>
    <w:rsid w:val="00EA43E0"/>
    <w:rsid w:val="00EB7BF4"/>
    <w:rsid w:val="00EB7CDE"/>
    <w:rsid w:val="00EC38E9"/>
    <w:rsid w:val="00EC7C3C"/>
    <w:rsid w:val="00ED3B06"/>
    <w:rsid w:val="00ED56A2"/>
    <w:rsid w:val="00EE71E5"/>
    <w:rsid w:val="00F06EF8"/>
    <w:rsid w:val="00F246D4"/>
    <w:rsid w:val="00F30F18"/>
    <w:rsid w:val="00F30FE4"/>
    <w:rsid w:val="00F3343A"/>
    <w:rsid w:val="00F42CB7"/>
    <w:rsid w:val="00F43D69"/>
    <w:rsid w:val="00F51CD9"/>
    <w:rsid w:val="00F52F21"/>
    <w:rsid w:val="00F54965"/>
    <w:rsid w:val="00F603BA"/>
    <w:rsid w:val="00F64F06"/>
    <w:rsid w:val="00FA032E"/>
    <w:rsid w:val="00FA1B98"/>
    <w:rsid w:val="00FA1C4A"/>
    <w:rsid w:val="00FA489D"/>
    <w:rsid w:val="00FA7C66"/>
    <w:rsid w:val="00FB26B8"/>
    <w:rsid w:val="00FC272C"/>
    <w:rsid w:val="00FC3EAB"/>
    <w:rsid w:val="00FD168B"/>
    <w:rsid w:val="00FE0156"/>
    <w:rsid w:val="00FE7707"/>
    <w:rsid w:val="00FF1F6A"/>
    <w:rsid w:val="00FF531C"/>
    <w:rsid w:val="00FF5CC9"/>
    <w:rsid w:val="5C491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16B469"/>
  <w15:docId w15:val="{2ADAAE58-A5A8-45A1-8143-A8C7542A8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pPr>
      <w:keepNext/>
      <w:ind w:left="-567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Verdana" w:hAnsi="Verdana"/>
      <w:b/>
      <w:sz w:val="28"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Verdana" w:hAnsi="Verdana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sz w:val="26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/>
      <w:sz w:val="32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sz w:val="24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18"/>
      <w:lang w:val="en-AU"/>
    </w:rPr>
  </w:style>
  <w:style w:type="paragraph" w:styleId="BodyTextIndent">
    <w:name w:val="Body Text Indent"/>
    <w:basedOn w:val="Normal"/>
    <w:pPr>
      <w:ind w:left="810" w:hanging="810"/>
    </w:pPr>
    <w:rPr>
      <w:rFonts w:ascii="Arial" w:hAnsi="Arial"/>
    </w:rPr>
  </w:style>
  <w:style w:type="paragraph" w:styleId="BodyTextIndent2">
    <w:name w:val="Body Text Indent 2"/>
    <w:basedOn w:val="Normal"/>
    <w:pPr>
      <w:tabs>
        <w:tab w:val="left" w:pos="1695"/>
      </w:tabs>
      <w:ind w:left="1929" w:hanging="1929"/>
    </w:pPr>
    <w:rPr>
      <w:rFonts w:ascii="Arial" w:hAnsi="Arial"/>
    </w:rPr>
  </w:style>
  <w:style w:type="paragraph" w:styleId="Title">
    <w:name w:val="Title"/>
    <w:basedOn w:val="Normal"/>
    <w:qFormat/>
    <w:pPr>
      <w:jc w:val="center"/>
    </w:pPr>
    <w:rPr>
      <w:rFonts w:ascii="Century Schoolbook" w:hAnsi="Century Schoolbook"/>
      <w:b/>
      <w:sz w:val="28"/>
      <w:u w:val="single"/>
    </w:rPr>
  </w:style>
  <w:style w:type="paragraph" w:styleId="Subtitle">
    <w:name w:val="Subtitle"/>
    <w:basedOn w:val="Normal"/>
    <w:qFormat/>
    <w:pPr>
      <w:ind w:left="-567"/>
      <w:jc w:val="center"/>
    </w:pPr>
    <w:rPr>
      <w:rFonts w:ascii="Arial" w:hAnsi="Arial"/>
      <w:sz w:val="26"/>
    </w:rPr>
  </w:style>
  <w:style w:type="paragraph" w:styleId="BodyText2">
    <w:name w:val="Body Text 2"/>
    <w:basedOn w:val="Normal"/>
    <w:pPr>
      <w:jc w:val="center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pPr>
      <w:ind w:left="-108"/>
      <w:jc w:val="center"/>
    </w:pPr>
    <w:rPr>
      <w:rFonts w:ascii="Arial" w:hAnsi="Arial"/>
      <w:sz w:val="22"/>
    </w:rPr>
  </w:style>
  <w:style w:type="paragraph" w:styleId="BlockText">
    <w:name w:val="Block Text"/>
    <w:basedOn w:val="Normal"/>
    <w:pPr>
      <w:ind w:left="2880" w:right="1167" w:firstLine="720"/>
    </w:pPr>
    <w:rPr>
      <w:rFonts w:ascii="Verdana" w:hAnsi="Verdana"/>
      <w:sz w:val="28"/>
    </w:rPr>
  </w:style>
  <w:style w:type="character" w:customStyle="1" w:styleId="HeaderChar">
    <w:name w:val="Header Char"/>
    <w:link w:val="Header"/>
    <w:uiPriority w:val="99"/>
    <w:rsid w:val="00067D39"/>
    <w:rPr>
      <w:lang w:val="en-US" w:eastAsia="en-US"/>
    </w:rPr>
  </w:style>
  <w:style w:type="paragraph" w:styleId="BalloonText">
    <w:name w:val="Balloon Text"/>
    <w:basedOn w:val="Normal"/>
    <w:link w:val="BalloonTextChar"/>
    <w:rsid w:val="00067D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67D39"/>
    <w:rPr>
      <w:rFonts w:ascii="Tahoma" w:hAnsi="Tahoma" w:cs="Tahoma"/>
      <w:sz w:val="16"/>
      <w:szCs w:val="16"/>
      <w:lang w:val="en-US" w:eastAsia="en-US"/>
    </w:rPr>
  </w:style>
  <w:style w:type="character" w:styleId="PageNumber">
    <w:name w:val="page number"/>
    <w:rsid w:val="00067D39"/>
  </w:style>
  <w:style w:type="paragraph" w:styleId="NormalWeb">
    <w:name w:val="Normal (Web)"/>
    <w:basedOn w:val="Normal"/>
    <w:uiPriority w:val="99"/>
    <w:semiHidden/>
    <w:unhideWhenUsed/>
    <w:rsid w:val="00287254"/>
    <w:pPr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2E66E2"/>
    <w:pPr>
      <w:ind w:left="720"/>
      <w:contextualSpacing/>
    </w:pPr>
  </w:style>
  <w:style w:type="table" w:styleId="TableGrid">
    <w:name w:val="Table Grid"/>
    <w:basedOn w:val="TableNormal"/>
    <w:rsid w:val="005D19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C943C9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rsen &amp; Toubro Limited.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Kajrekar, Mandar - AM/NS India - Safety (HAZ)</cp:lastModifiedBy>
  <cp:revision>12</cp:revision>
  <cp:lastPrinted>2020-03-21T19:32:00Z</cp:lastPrinted>
  <dcterms:created xsi:type="dcterms:W3CDTF">2023-09-02T12:11:00Z</dcterms:created>
  <dcterms:modified xsi:type="dcterms:W3CDTF">2024-05-30T05:16:00Z</dcterms:modified>
</cp:coreProperties>
</file>